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E1D5A" w14:textId="77777777" w:rsidR="00D87D50" w:rsidRDefault="00D87D50" w:rsidP="0082578F">
      <w:pPr>
        <w:spacing w:line="240" w:lineRule="auto"/>
        <w:rPr>
          <w:rFonts w:cs="Arial"/>
          <w:b/>
          <w:sz w:val="22"/>
          <w:szCs w:val="22"/>
        </w:rPr>
      </w:pPr>
    </w:p>
    <w:p w14:paraId="4FC1DDFE" w14:textId="77777777" w:rsidR="00D87D50"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p>
    <w:p w14:paraId="67C52064" w14:textId="5FDB796A" w:rsidR="0082578F" w:rsidRDefault="00074BE4" w:rsidP="00074BE4">
      <w:pPr>
        <w:spacing w:line="240" w:lineRule="auto"/>
        <w:ind w:left="8640"/>
        <w:rPr>
          <w:rFonts w:cs="Arial"/>
          <w:sz w:val="18"/>
          <w:szCs w:val="18"/>
        </w:rPr>
      </w:pPr>
      <w:r>
        <w:rPr>
          <w:rFonts w:cs="Arial"/>
          <w:sz w:val="18"/>
          <w:szCs w:val="18"/>
        </w:rPr>
        <w:t xml:space="preserve">            </w:t>
      </w:r>
      <w:r w:rsidRPr="00074BE4">
        <w:rPr>
          <w:rFonts w:cs="Arial"/>
          <w:sz w:val="18"/>
          <w:szCs w:val="18"/>
        </w:rPr>
        <w:t xml:space="preserve">8 April </w:t>
      </w:r>
      <w:r w:rsidR="0082578F" w:rsidRPr="00074BE4">
        <w:rPr>
          <w:rFonts w:cs="Arial"/>
          <w:sz w:val="18"/>
          <w:szCs w:val="18"/>
        </w:rPr>
        <w:t>202</w:t>
      </w:r>
      <w:r w:rsidR="001E065C" w:rsidRPr="00074BE4">
        <w:rPr>
          <w:rFonts w:cs="Arial"/>
          <w:sz w:val="18"/>
          <w:szCs w:val="18"/>
        </w:rPr>
        <w:t>2</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5C84EF8C" w:rsidR="0082578F" w:rsidRPr="0043052B" w:rsidRDefault="0082578F" w:rsidP="0082578F">
      <w:pPr>
        <w:spacing w:after="120" w:line="240" w:lineRule="auto"/>
        <w:rPr>
          <w:rFonts w:cs="Arial"/>
          <w:sz w:val="18"/>
          <w:szCs w:val="18"/>
        </w:rPr>
      </w:pPr>
      <w:r w:rsidRPr="00343F6C">
        <w:rPr>
          <w:rFonts w:cs="Arial"/>
          <w:b/>
          <w:sz w:val="18"/>
          <w:szCs w:val="18"/>
        </w:rPr>
        <w:br/>
        <w:t>Members Present:</w:t>
      </w:r>
      <w:r>
        <w:rPr>
          <w:rFonts w:cs="Arial"/>
          <w:sz w:val="18"/>
          <w:szCs w:val="18"/>
        </w:rPr>
        <w:t xml:space="preserve">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Berube, Jillian </w:t>
      </w:r>
      <w:proofErr w:type="spellStart"/>
      <w:r>
        <w:rPr>
          <w:rFonts w:cs="Arial"/>
          <w:sz w:val="18"/>
          <w:szCs w:val="18"/>
        </w:rPr>
        <w:t>Haeseler</w:t>
      </w:r>
      <w:proofErr w:type="spellEnd"/>
      <w:r>
        <w:rPr>
          <w:rFonts w:cs="Arial"/>
          <w:sz w:val="18"/>
          <w:szCs w:val="18"/>
        </w:rPr>
        <w:t xml:space="preserve">, Marc Russo Steven Miller, Nancy Moore, </w:t>
      </w:r>
      <w:proofErr w:type="spellStart"/>
      <w:r>
        <w:rPr>
          <w:rFonts w:cs="Arial"/>
          <w:sz w:val="18"/>
          <w:szCs w:val="18"/>
        </w:rPr>
        <w:t>Tamah</w:t>
      </w:r>
      <w:proofErr w:type="spellEnd"/>
      <w:r>
        <w:rPr>
          <w:rFonts w:cs="Arial"/>
          <w:sz w:val="18"/>
          <w:szCs w:val="18"/>
        </w:rPr>
        <w:t xml:space="preserve"> Morant, </w:t>
      </w:r>
      <w:r w:rsidR="00B27577" w:rsidRPr="00B27577">
        <w:rPr>
          <w:rFonts w:cs="Arial"/>
          <w:sz w:val="18"/>
          <w:szCs w:val="18"/>
        </w:rPr>
        <w:t>Kimberly</w:t>
      </w:r>
      <w:r w:rsidR="00B27577">
        <w:rPr>
          <w:rFonts w:cs="Arial"/>
          <w:sz w:val="18"/>
          <w:szCs w:val="18"/>
        </w:rPr>
        <w:t xml:space="preserve"> </w:t>
      </w:r>
      <w:r w:rsidR="00B27577" w:rsidRPr="00B27577">
        <w:rPr>
          <w:rFonts w:cs="Arial"/>
          <w:sz w:val="18"/>
          <w:szCs w:val="18"/>
        </w:rPr>
        <w:t>Bush</w:t>
      </w:r>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w:t>
      </w:r>
      <w:r w:rsidR="006C36DE">
        <w:rPr>
          <w:rFonts w:cs="Arial"/>
          <w:sz w:val="18"/>
          <w:szCs w:val="18"/>
        </w:rPr>
        <w:t xml:space="preserve"> (</w:t>
      </w:r>
      <w:r w:rsidR="006C36DE" w:rsidRPr="006C36DE">
        <w:rPr>
          <w:rFonts w:cs="Arial"/>
          <w:sz w:val="18"/>
          <w:szCs w:val="18"/>
        </w:rPr>
        <w:t>Ephemeral CUE Chair</w:t>
      </w:r>
      <w:r w:rsidR="006C36DE">
        <w:rPr>
          <w:rFonts w:cs="Arial"/>
          <w:sz w:val="18"/>
          <w:szCs w:val="18"/>
        </w:rPr>
        <w:t>)</w:t>
      </w:r>
      <w:r>
        <w:rPr>
          <w:rFonts w:cs="Arial"/>
          <w:sz w:val="18"/>
          <w:szCs w:val="18"/>
        </w:rPr>
        <w:t>, Tushar Ghosh</w:t>
      </w:r>
      <w:r w:rsidR="00BF1194">
        <w:rPr>
          <w:rFonts w:cs="Arial"/>
          <w:sz w:val="18"/>
          <w:szCs w:val="18"/>
        </w:rPr>
        <w:t xml:space="preserve">, Miles </w:t>
      </w:r>
      <w:proofErr w:type="spellStart"/>
      <w:r w:rsidR="00BF1194">
        <w:rPr>
          <w:rFonts w:cs="Arial"/>
          <w:sz w:val="18"/>
          <w:szCs w:val="18"/>
        </w:rPr>
        <w:t>Calzini</w:t>
      </w:r>
      <w:proofErr w:type="spellEnd"/>
      <w:r w:rsidR="00D864F1">
        <w:rPr>
          <w:rFonts w:cs="Arial"/>
          <w:sz w:val="18"/>
          <w:szCs w:val="18"/>
        </w:rPr>
        <w:t>,</w:t>
      </w:r>
    </w:p>
    <w:p w14:paraId="19B4D0CE" w14:textId="3225C1C5"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9D0D5A">
        <w:rPr>
          <w:rFonts w:cs="Arial"/>
          <w:sz w:val="18"/>
          <w:szCs w:val="18"/>
        </w:rPr>
        <w:t xml:space="preserve">Chair Darby Orcutt, </w:t>
      </w:r>
      <w:r w:rsidR="00B27577">
        <w:rPr>
          <w:rFonts w:cs="Arial"/>
          <w:sz w:val="18"/>
          <w:szCs w:val="18"/>
        </w:rPr>
        <w:t xml:space="preserve">Lara </w:t>
      </w:r>
      <w:proofErr w:type="spellStart"/>
      <w:r w:rsidR="00B27577">
        <w:rPr>
          <w:rFonts w:cs="Arial"/>
          <w:sz w:val="18"/>
          <w:szCs w:val="18"/>
        </w:rPr>
        <w:t>Pacifici</w:t>
      </w:r>
      <w:proofErr w:type="spellEnd"/>
      <w:r w:rsidR="003C0C58">
        <w:rPr>
          <w:rFonts w:cs="Arial"/>
          <w:sz w:val="18"/>
          <w:szCs w:val="18"/>
        </w:rPr>
        <w:t xml:space="preserve">, Ethan </w:t>
      </w:r>
      <w:r w:rsidR="003C0C58" w:rsidRPr="0075221D">
        <w:rPr>
          <w:rFonts w:cs="Arial"/>
          <w:sz w:val="18"/>
          <w:szCs w:val="18"/>
        </w:rPr>
        <w:t>Renfro</w:t>
      </w:r>
    </w:p>
    <w:p w14:paraId="48BB2E86" w14:textId="08375CA5"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Kait</w:t>
      </w:r>
      <w:r w:rsidR="0009352C">
        <w:rPr>
          <w:rFonts w:cs="Arial"/>
          <w:sz w:val="18"/>
          <w:szCs w:val="18"/>
        </w:rPr>
        <w:t>lyn</w:t>
      </w:r>
      <w:r>
        <w:rPr>
          <w:rFonts w:cs="Arial"/>
          <w:sz w:val="18"/>
          <w:szCs w:val="18"/>
        </w:rPr>
        <w:t xml:space="preserve"> </w:t>
      </w:r>
      <w:proofErr w:type="spellStart"/>
      <w:r>
        <w:rPr>
          <w:rFonts w:cs="Arial"/>
          <w:sz w:val="18"/>
          <w:szCs w:val="18"/>
        </w:rPr>
        <w:t>Mittan</w:t>
      </w:r>
      <w:proofErr w:type="spellEnd"/>
    </w:p>
    <w:p w14:paraId="4FF4B3A7" w14:textId="2851528F"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Li Marcus,</w:t>
      </w:r>
      <w:r w:rsidR="00DD4C35">
        <w:rPr>
          <w:rFonts w:cs="Arial"/>
          <w:sz w:val="18"/>
          <w:szCs w:val="18"/>
        </w:rPr>
        <w:t xml:space="preserve"> Mukund Vora</w:t>
      </w:r>
      <w:r w:rsidR="00AF2CFE">
        <w:rPr>
          <w:rFonts w:cs="Arial"/>
          <w:sz w:val="18"/>
          <w:szCs w:val="18"/>
        </w:rPr>
        <w:t>,</w:t>
      </w:r>
      <w:r w:rsidR="00B9301A">
        <w:rPr>
          <w:rFonts w:cs="Arial"/>
          <w:sz w:val="18"/>
          <w:szCs w:val="18"/>
        </w:rPr>
        <w:t xml:space="preserve"> </w:t>
      </w:r>
      <w:r w:rsidR="00B9301A" w:rsidRPr="00B9301A">
        <w:rPr>
          <w:rFonts w:cs="Arial"/>
          <w:sz w:val="18"/>
          <w:szCs w:val="18"/>
        </w:rPr>
        <w:t>Lexi</w:t>
      </w:r>
      <w:r w:rsidR="00B9301A">
        <w:rPr>
          <w:rFonts w:cs="Arial"/>
          <w:sz w:val="18"/>
          <w:szCs w:val="18"/>
        </w:rPr>
        <w:t xml:space="preserve"> </w:t>
      </w:r>
      <w:r w:rsidR="00B9301A" w:rsidRPr="00B9301A">
        <w:rPr>
          <w:rFonts w:cs="Arial"/>
          <w:sz w:val="18"/>
          <w:szCs w:val="18"/>
        </w:rPr>
        <w:t>Hergeth</w:t>
      </w:r>
      <w:r w:rsidR="00B9301A">
        <w:rPr>
          <w:rFonts w:cs="Arial"/>
          <w:sz w:val="18"/>
          <w:szCs w:val="18"/>
        </w:rPr>
        <w:t>,</w:t>
      </w:r>
      <w:r>
        <w:rPr>
          <w:rFonts w:cs="Arial"/>
          <w:sz w:val="18"/>
          <w:szCs w:val="18"/>
        </w:rPr>
        <w:t xml:space="preserve"> Erin Dixon, Helmut Hergeth,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60D05C64"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DD4C35">
        <w:rPr>
          <w:rFonts w:cs="Arial"/>
          <w:b/>
          <w:i/>
          <w:sz w:val="18"/>
          <w:szCs w:val="18"/>
        </w:rPr>
        <w:t xml:space="preserve">Ephemeral </w:t>
      </w:r>
      <w:r w:rsidR="00484761" w:rsidRPr="00A710CC">
        <w:rPr>
          <w:rFonts w:cs="Arial"/>
          <w:b/>
          <w:i/>
          <w:sz w:val="18"/>
          <w:szCs w:val="18"/>
        </w:rPr>
        <w:t>Chair</w:t>
      </w:r>
      <w:r w:rsidR="001B2F9E" w:rsidRPr="00A710CC">
        <w:rPr>
          <w:rFonts w:cs="Arial"/>
          <w:b/>
          <w:i/>
          <w:sz w:val="18"/>
          <w:szCs w:val="18"/>
        </w:rPr>
        <w:t xml:space="preserve"> </w:t>
      </w:r>
      <w:r w:rsidR="00DD4C35">
        <w:rPr>
          <w:rFonts w:cs="Arial"/>
          <w:b/>
          <w:i/>
          <w:sz w:val="18"/>
          <w:szCs w:val="18"/>
        </w:rPr>
        <w:t>Dave Provost</w:t>
      </w:r>
      <w:r w:rsidR="00770E25">
        <w:rPr>
          <w:rFonts w:cs="Arial"/>
          <w:b/>
          <w:i/>
          <w:sz w:val="18"/>
          <w:szCs w:val="18"/>
        </w:rPr>
        <w:t xml:space="preserve">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BF1194">
        <w:rPr>
          <w:rFonts w:cs="Arial"/>
          <w:sz w:val="18"/>
          <w:szCs w:val="18"/>
        </w:rPr>
        <w:t>Welcomed all guest and proxies and had them introduce themselves.</w:t>
      </w:r>
    </w:p>
    <w:p w14:paraId="0379E8C2" w14:textId="5588DC4A"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BF1194">
        <w:rPr>
          <w:rFonts w:cs="Arial"/>
          <w:bCs/>
          <w:iCs/>
          <w:sz w:val="18"/>
          <w:szCs w:val="18"/>
        </w:rPr>
        <w:t>Li reminded the committee that this is the second to last meeting for the 2021-2022 academic year</w:t>
      </w:r>
      <w:r w:rsidR="007B7377">
        <w:rPr>
          <w:rFonts w:cs="Arial"/>
          <w:bCs/>
          <w:iCs/>
          <w:sz w:val="18"/>
          <w:szCs w:val="18"/>
        </w:rPr>
        <w:t xml:space="preserve"> and there will be a zoom gathering for both committees after the last meeting. Lexi asked the committee to send any ticket items to courses-curricula to be worked on over the summer. Lexi also reminded the committee that training is available over the summer and asked to send OUCCAS any recommendations they have for a summer student intern. </w:t>
      </w:r>
    </w:p>
    <w:p w14:paraId="2EB0B62B" w14:textId="216D7825" w:rsidR="00623FAC" w:rsidRDefault="004B448E" w:rsidP="008733A3">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AC1E71">
        <w:rPr>
          <w:rFonts w:cs="Arial"/>
          <w:b/>
          <w:i/>
          <w:sz w:val="18"/>
          <w:szCs w:val="18"/>
        </w:rPr>
        <w:t>25 March 2022</w:t>
      </w:r>
      <w:r w:rsidR="00EB2694">
        <w:rPr>
          <w:rFonts w:cs="Arial"/>
          <w:sz w:val="18"/>
          <w:szCs w:val="18"/>
        </w:rPr>
        <w:t xml:space="preserve"> </w:t>
      </w:r>
      <w:r w:rsidR="00A26908">
        <w:rPr>
          <w:rFonts w:cs="Arial"/>
          <w:i/>
          <w:sz w:val="18"/>
          <w:szCs w:val="18"/>
        </w:rPr>
        <w:t>–</w:t>
      </w:r>
      <w:r w:rsidR="00BF1194">
        <w:rPr>
          <w:rFonts w:cs="Arial"/>
          <w:i/>
          <w:sz w:val="18"/>
          <w:szCs w:val="18"/>
        </w:rPr>
        <w:t>Approved</w:t>
      </w:r>
      <w:r w:rsidR="00997D0D">
        <w:rPr>
          <w:rFonts w:cs="Arial"/>
          <w:i/>
          <w:sz w:val="18"/>
          <w:szCs w:val="18"/>
          <w:u w:val="single"/>
        </w:rPr>
        <w:br/>
      </w:r>
      <w:r w:rsidR="00623FAC">
        <w:rPr>
          <w:rFonts w:cs="Arial"/>
          <w:sz w:val="18"/>
          <w:szCs w:val="18"/>
        </w:rPr>
        <w:t xml:space="preserve">Discussion: </w:t>
      </w:r>
    </w:p>
    <w:p w14:paraId="699AF6E3" w14:textId="77777777" w:rsidR="008733A3" w:rsidRPr="008733A3" w:rsidRDefault="008733A3" w:rsidP="008733A3">
      <w:pPr>
        <w:spacing w:line="240" w:lineRule="auto"/>
        <w:rPr>
          <w:rFonts w:cs="Arial"/>
          <w:sz w:val="18"/>
          <w:szCs w:val="18"/>
        </w:rPr>
      </w:pPr>
    </w:p>
    <w:p w14:paraId="76F0F897" w14:textId="60F8825A" w:rsidR="00D67AAB" w:rsidRDefault="0043052B" w:rsidP="001D3A75">
      <w:pPr>
        <w:spacing w:line="240" w:lineRule="auto"/>
        <w:rPr>
          <w:rFonts w:eastAsia="Times New Roman" w:cs="Arial"/>
          <w:b/>
          <w:iCs/>
          <w:color w:val="000000"/>
          <w:sz w:val="18"/>
          <w:szCs w:val="18"/>
          <w:lang w:eastAsia="en-US"/>
        </w:rPr>
      </w:pPr>
      <w:r>
        <w:rPr>
          <w:rFonts w:eastAsia="Times New Roman" w:cs="Arial"/>
          <w:b/>
          <w:iCs/>
          <w:color w:val="000000"/>
          <w:sz w:val="18"/>
          <w:szCs w:val="18"/>
          <w:lang w:eastAsia="en-US"/>
        </w:rPr>
        <w:t>OLD BUSINESS</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55FECF79" w14:textId="2B6A437A" w:rsidR="0043052B" w:rsidRDefault="0043052B"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44841223" w14:textId="751F8927" w:rsidR="0043052B" w:rsidRDefault="0043052B" w:rsidP="0043052B">
      <w:pPr>
        <w:spacing w:line="240" w:lineRule="auto"/>
        <w:rPr>
          <w:rFonts w:eastAsia="Times New Roman" w:cs="Arial"/>
          <w:iCs/>
          <w:color w:val="000000"/>
          <w:sz w:val="18"/>
          <w:szCs w:val="18"/>
          <w:lang w:eastAsia="en-US"/>
        </w:rPr>
      </w:pPr>
    </w:p>
    <w:p w14:paraId="19B8B451" w14:textId="4DB0D65D" w:rsidR="0043052B" w:rsidRPr="00B1360B" w:rsidRDefault="0062330C" w:rsidP="0043052B">
      <w:pPr>
        <w:pStyle w:val="ListParagraph"/>
        <w:numPr>
          <w:ilvl w:val="0"/>
          <w:numId w:val="30"/>
        </w:numPr>
        <w:spacing w:line="240" w:lineRule="auto"/>
        <w:rPr>
          <w:rFonts w:eastAsia="Times New Roman" w:cs="Arial"/>
          <w:b/>
          <w:iCs/>
          <w:color w:val="000000"/>
          <w:sz w:val="18"/>
          <w:szCs w:val="18"/>
          <w:u w:val="single"/>
          <w:lang w:eastAsia="en-US"/>
        </w:rPr>
      </w:pPr>
      <w:r w:rsidRPr="0062330C">
        <w:rPr>
          <w:rFonts w:eastAsia="Times New Roman" w:cs="Arial"/>
          <w:b/>
          <w:iCs/>
          <w:color w:val="000000"/>
          <w:sz w:val="18"/>
          <w:szCs w:val="18"/>
          <w:u w:val="single"/>
          <w:lang w:eastAsia="en-US"/>
        </w:rPr>
        <w:t>GPH 112 : Wicked Problems, Wolfpack Solutions: Global Pandemi</w:t>
      </w:r>
      <w:r w:rsidRPr="00140015">
        <w:rPr>
          <w:rFonts w:eastAsia="Times New Roman" w:cs="Arial"/>
          <w:b/>
          <w:iCs/>
          <w:color w:val="000000"/>
          <w:sz w:val="18"/>
          <w:szCs w:val="18"/>
          <w:u w:val="single"/>
          <w:lang w:eastAsia="en-US"/>
        </w:rPr>
        <w:t xml:space="preserve">c </w:t>
      </w:r>
      <w:r w:rsidR="0043052B" w:rsidRPr="00140015">
        <w:rPr>
          <w:rFonts w:eastAsia="Times New Roman" w:cs="Arial"/>
          <w:b/>
          <w:iCs/>
          <w:color w:val="000000"/>
          <w:sz w:val="18"/>
          <w:szCs w:val="18"/>
          <w:u w:val="single"/>
          <w:lang w:eastAsia="en-US"/>
        </w:rPr>
        <w:t>(</w:t>
      </w:r>
      <w:r w:rsidR="00140015" w:rsidRPr="00140015">
        <w:rPr>
          <w:rFonts w:eastAsia="Times New Roman" w:cs="Arial"/>
          <w:b/>
          <w:iCs/>
          <w:color w:val="000000"/>
          <w:sz w:val="18"/>
          <w:szCs w:val="18"/>
          <w:u w:val="single"/>
          <w:lang w:eastAsia="en-US"/>
        </w:rPr>
        <w:t>IP</w:t>
      </w:r>
      <w:r w:rsidR="0043052B" w:rsidRPr="00140015">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E3164A">
        <w:rPr>
          <w:rFonts w:eastAsia="Times New Roman" w:cs="Arial"/>
          <w:bCs/>
          <w:i/>
          <w:iCs/>
          <w:color w:val="000000"/>
          <w:sz w:val="18"/>
          <w:szCs w:val="18"/>
          <w:u w:val="single"/>
          <w:lang w:eastAsia="en-US"/>
        </w:rPr>
        <w:t>pproved</w:t>
      </w:r>
    </w:p>
    <w:p w14:paraId="3AAB9754" w14:textId="6649B4CB"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AE2422" w:rsidRPr="00AE2422">
        <w:rPr>
          <w:rFonts w:eastAsia="Times New Roman" w:cs="Arial"/>
          <w:iCs/>
          <w:color w:val="000000"/>
          <w:sz w:val="18"/>
          <w:szCs w:val="18"/>
          <w:lang w:eastAsia="en-US"/>
        </w:rPr>
        <w:t>McGowan</w:t>
      </w:r>
      <w:r w:rsidR="007B7377">
        <w:rPr>
          <w:rFonts w:eastAsia="Times New Roman" w:cs="Arial"/>
          <w:iCs/>
          <w:color w:val="000000"/>
          <w:sz w:val="18"/>
          <w:szCs w:val="18"/>
          <w:lang w:eastAsia="en-US"/>
        </w:rPr>
        <w:t xml:space="preserve">. Reviewer asked if there should be some specifics about which topics will consistently be involved. The instructor, Jane </w:t>
      </w:r>
      <w:proofErr w:type="spellStart"/>
      <w:r w:rsidR="007B7377">
        <w:rPr>
          <w:rFonts w:eastAsia="Times New Roman" w:cs="Arial"/>
          <w:iCs/>
          <w:color w:val="000000"/>
          <w:sz w:val="18"/>
          <w:szCs w:val="18"/>
          <w:lang w:eastAsia="en-US"/>
        </w:rPr>
        <w:t>Lubischer</w:t>
      </w:r>
      <w:proofErr w:type="spellEnd"/>
      <w:r w:rsidR="007B7377">
        <w:rPr>
          <w:rFonts w:eastAsia="Times New Roman" w:cs="Arial"/>
          <w:iCs/>
          <w:color w:val="000000"/>
          <w:sz w:val="18"/>
          <w:szCs w:val="18"/>
          <w:lang w:eastAsia="en-US"/>
        </w:rPr>
        <w:t xml:space="preserve">, provided a history of the wicked problems special topics focusing on working across boundaries to address a wicked problem. </w:t>
      </w:r>
    </w:p>
    <w:p w14:paraId="7C457215" w14:textId="0F368A37" w:rsidR="00B31F42" w:rsidRDefault="00B31F42" w:rsidP="0043052B">
      <w:pPr>
        <w:spacing w:line="240" w:lineRule="auto"/>
        <w:ind w:left="720"/>
        <w:rPr>
          <w:rFonts w:eastAsia="Times New Roman" w:cs="Arial"/>
          <w:iCs/>
          <w:color w:val="000000"/>
          <w:sz w:val="18"/>
          <w:szCs w:val="18"/>
          <w:u w:val="single"/>
          <w:lang w:eastAsia="en-US"/>
        </w:rPr>
      </w:pPr>
    </w:p>
    <w:p w14:paraId="3A6119C0" w14:textId="3FD2C0D2" w:rsidR="00B31F42" w:rsidRDefault="00B31F42" w:rsidP="0043052B">
      <w:pPr>
        <w:spacing w:line="240" w:lineRule="auto"/>
        <w:ind w:left="720"/>
        <w:rPr>
          <w:rFonts w:eastAsia="Times New Roman" w:cs="Arial"/>
          <w:iCs/>
          <w:color w:val="000000"/>
          <w:sz w:val="18"/>
          <w:szCs w:val="18"/>
          <w:u w:val="single"/>
          <w:lang w:eastAsia="en-US"/>
        </w:rPr>
      </w:pPr>
    </w:p>
    <w:p w14:paraId="7FD8ACF4" w14:textId="0F9E3415" w:rsidR="000F3687" w:rsidRPr="00B1360B" w:rsidRDefault="00117468" w:rsidP="000F3687">
      <w:pPr>
        <w:pStyle w:val="ListParagraph"/>
        <w:numPr>
          <w:ilvl w:val="0"/>
          <w:numId w:val="30"/>
        </w:numPr>
        <w:spacing w:line="240" w:lineRule="auto"/>
        <w:rPr>
          <w:rFonts w:eastAsia="Times New Roman" w:cs="Arial"/>
          <w:b/>
          <w:iCs/>
          <w:color w:val="000000"/>
          <w:sz w:val="18"/>
          <w:szCs w:val="18"/>
          <w:u w:val="single"/>
          <w:lang w:eastAsia="en-US"/>
        </w:rPr>
      </w:pPr>
      <w:r w:rsidRPr="00117468">
        <w:rPr>
          <w:rFonts w:eastAsia="Times New Roman" w:cs="Arial"/>
          <w:b/>
          <w:iCs/>
          <w:color w:val="000000"/>
          <w:sz w:val="18"/>
          <w:szCs w:val="18"/>
          <w:u w:val="single"/>
          <w:lang w:eastAsia="en-US"/>
        </w:rPr>
        <w:t>AFS 470 : The Red Record and The Birth of a Nation</w:t>
      </w:r>
      <w:r w:rsidR="000F3687" w:rsidRPr="00140015">
        <w:rPr>
          <w:rFonts w:eastAsia="Times New Roman" w:cs="Arial"/>
          <w:b/>
          <w:iCs/>
          <w:color w:val="000000"/>
          <w:sz w:val="18"/>
          <w:szCs w:val="18"/>
          <w:u w:val="single"/>
          <w:lang w:eastAsia="en-US"/>
        </w:rPr>
        <w:t xml:space="preserve"> (</w:t>
      </w:r>
      <w:r w:rsidR="005B2E2A" w:rsidRPr="005B2E2A">
        <w:rPr>
          <w:rFonts w:eastAsia="Times New Roman" w:cs="Arial"/>
          <w:b/>
          <w:iCs/>
          <w:color w:val="000000"/>
          <w:sz w:val="18"/>
          <w:szCs w:val="18"/>
          <w:u w:val="single"/>
          <w:lang w:eastAsia="en-US"/>
        </w:rPr>
        <w:t>HUM, USDEI</w:t>
      </w:r>
      <w:r w:rsidR="000F3687" w:rsidRPr="00140015">
        <w:rPr>
          <w:rFonts w:eastAsia="Times New Roman" w:cs="Arial"/>
          <w:b/>
          <w:iCs/>
          <w:color w:val="000000"/>
          <w:sz w:val="18"/>
          <w:szCs w:val="18"/>
          <w:u w:val="single"/>
          <w:lang w:eastAsia="en-US"/>
        </w:rPr>
        <w:t>)</w:t>
      </w:r>
      <w:r w:rsidR="000F3687">
        <w:rPr>
          <w:rFonts w:eastAsia="Times New Roman" w:cs="Arial"/>
          <w:b/>
          <w:iCs/>
          <w:color w:val="000000"/>
          <w:sz w:val="18"/>
          <w:szCs w:val="18"/>
          <w:lang w:eastAsia="en-US"/>
        </w:rPr>
        <w:t xml:space="preserve"> </w:t>
      </w:r>
      <w:r w:rsidR="000F3687">
        <w:rPr>
          <w:rFonts w:eastAsia="Times New Roman" w:cs="Arial"/>
          <w:iCs/>
          <w:color w:val="000000"/>
          <w:sz w:val="18"/>
          <w:szCs w:val="18"/>
          <w:lang w:eastAsia="en-US"/>
        </w:rPr>
        <w:t>–</w:t>
      </w:r>
      <w:r w:rsidR="000F3687" w:rsidRPr="001D3A75">
        <w:rPr>
          <w:rFonts w:eastAsia="Times New Roman" w:cs="Arial"/>
          <w:iCs/>
          <w:color w:val="000000"/>
          <w:sz w:val="18"/>
          <w:szCs w:val="18"/>
          <w:lang w:eastAsia="en-US"/>
        </w:rPr>
        <w:t xml:space="preserve"> </w:t>
      </w:r>
      <w:r w:rsidR="000F3687" w:rsidRPr="001D3A75">
        <w:rPr>
          <w:rFonts w:eastAsia="Times New Roman" w:cs="Arial"/>
          <w:bCs/>
          <w:i/>
          <w:iCs/>
          <w:color w:val="000000"/>
          <w:sz w:val="18"/>
          <w:szCs w:val="18"/>
          <w:u w:val="single"/>
          <w:lang w:eastAsia="en-US"/>
        </w:rPr>
        <w:t>A</w:t>
      </w:r>
      <w:r w:rsidR="000F6500">
        <w:rPr>
          <w:rFonts w:eastAsia="Times New Roman" w:cs="Arial"/>
          <w:bCs/>
          <w:i/>
          <w:iCs/>
          <w:color w:val="000000"/>
          <w:sz w:val="18"/>
          <w:szCs w:val="18"/>
          <w:u w:val="single"/>
          <w:lang w:eastAsia="en-US"/>
        </w:rPr>
        <w:t>pproved Pending</w:t>
      </w:r>
    </w:p>
    <w:p w14:paraId="36700C3F" w14:textId="10103B47" w:rsidR="000F3687" w:rsidRDefault="000F3687" w:rsidP="000F3687">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4E0E9C" w:rsidRPr="004E0E9C">
        <w:rPr>
          <w:rFonts w:eastAsia="Times New Roman" w:cs="Arial"/>
          <w:iCs/>
          <w:color w:val="000000"/>
          <w:sz w:val="18"/>
          <w:szCs w:val="18"/>
          <w:lang w:eastAsia="en-US"/>
        </w:rPr>
        <w:t>Berube</w:t>
      </w:r>
      <w:r w:rsidR="00E3164A">
        <w:rPr>
          <w:rFonts w:eastAsia="Times New Roman" w:cs="Arial"/>
          <w:iCs/>
          <w:color w:val="000000"/>
          <w:sz w:val="18"/>
          <w:szCs w:val="18"/>
          <w:lang w:eastAsia="en-US"/>
        </w:rPr>
        <w:t xml:space="preserve">. Member asked if the structure inequality should be stated in the outcome of the USDEI second objective. It is mentioned in the measure, </w:t>
      </w:r>
      <w:r w:rsidR="00B25B08">
        <w:rPr>
          <w:rFonts w:eastAsia="Times New Roman" w:cs="Arial"/>
          <w:iCs/>
          <w:color w:val="000000"/>
          <w:sz w:val="18"/>
          <w:szCs w:val="18"/>
          <w:lang w:eastAsia="en-US"/>
        </w:rPr>
        <w:t xml:space="preserve">but as a point of order member asked if this should be repeated. Member asked if changing the word “function” to “causes” would clear up the confusion. Members felt this may change the meaning of the outcome. Members felt the wasn’t particularly clear and asked if the measures level of analysis </w:t>
      </w:r>
      <w:r w:rsidR="000B15F2">
        <w:rPr>
          <w:rFonts w:eastAsia="Times New Roman" w:cs="Arial"/>
          <w:iCs/>
          <w:color w:val="000000"/>
          <w:sz w:val="18"/>
          <w:szCs w:val="18"/>
          <w:lang w:eastAsia="en-US"/>
        </w:rPr>
        <w:t xml:space="preserve">being called “identify” and “explain” is synonymous with “analyze” and ‘interpret”. XONV member from the office of assessment said the terms and not synonymous. </w:t>
      </w:r>
      <w:r w:rsidR="00B2547A">
        <w:rPr>
          <w:rFonts w:eastAsia="Times New Roman" w:cs="Arial"/>
          <w:iCs/>
          <w:color w:val="000000"/>
          <w:sz w:val="18"/>
          <w:szCs w:val="18"/>
          <w:lang w:eastAsia="en-US"/>
        </w:rPr>
        <w:t xml:space="preserve">Another member suggestion using “comparisons” in place of “identify”. </w:t>
      </w:r>
    </w:p>
    <w:p w14:paraId="59BEC8AA" w14:textId="00F88031" w:rsidR="000F6500" w:rsidRDefault="000F6500" w:rsidP="000F3687">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otion to approve pending changing the second outcome language to “analyze and interpret” for USDEI. </w:t>
      </w:r>
    </w:p>
    <w:p w14:paraId="133C0000" w14:textId="470E8252" w:rsidR="000F3687" w:rsidRDefault="000F3687" w:rsidP="0043052B">
      <w:pPr>
        <w:spacing w:line="240" w:lineRule="auto"/>
        <w:ind w:left="720"/>
        <w:rPr>
          <w:rFonts w:eastAsia="Times New Roman" w:cs="Arial"/>
          <w:iCs/>
          <w:color w:val="000000"/>
          <w:sz w:val="18"/>
          <w:szCs w:val="18"/>
          <w:u w:val="single"/>
          <w:lang w:eastAsia="en-US"/>
        </w:rPr>
      </w:pPr>
    </w:p>
    <w:p w14:paraId="12AA5324" w14:textId="21C2BD2D" w:rsidR="00E13B4B" w:rsidRDefault="00E13B4B" w:rsidP="0043052B">
      <w:pPr>
        <w:spacing w:line="240" w:lineRule="auto"/>
        <w:ind w:left="720"/>
        <w:rPr>
          <w:rFonts w:eastAsia="Times New Roman" w:cs="Arial"/>
          <w:iCs/>
          <w:color w:val="000000"/>
          <w:sz w:val="18"/>
          <w:szCs w:val="18"/>
          <w:u w:val="single"/>
          <w:lang w:eastAsia="en-US"/>
        </w:rPr>
      </w:pPr>
    </w:p>
    <w:p w14:paraId="083AAE37" w14:textId="4DFE6878" w:rsidR="0050094D" w:rsidRPr="00B1360B" w:rsidRDefault="00A95F3D" w:rsidP="0050094D">
      <w:pPr>
        <w:pStyle w:val="ListParagraph"/>
        <w:numPr>
          <w:ilvl w:val="0"/>
          <w:numId w:val="30"/>
        </w:numPr>
        <w:spacing w:line="240" w:lineRule="auto"/>
        <w:rPr>
          <w:rFonts w:eastAsia="Times New Roman" w:cs="Arial"/>
          <w:b/>
          <w:iCs/>
          <w:color w:val="000000"/>
          <w:sz w:val="18"/>
          <w:szCs w:val="18"/>
          <w:u w:val="single"/>
          <w:lang w:eastAsia="en-US"/>
        </w:rPr>
      </w:pPr>
      <w:r w:rsidRPr="00A95F3D">
        <w:rPr>
          <w:rFonts w:eastAsia="Times New Roman" w:cs="Arial"/>
          <w:b/>
          <w:iCs/>
          <w:color w:val="000000"/>
          <w:sz w:val="18"/>
          <w:szCs w:val="18"/>
          <w:u w:val="single"/>
          <w:lang w:eastAsia="en-US"/>
        </w:rPr>
        <w:t>AFS 444 : African American and African Women Leaders</w:t>
      </w:r>
      <w:r w:rsidR="0050094D" w:rsidRPr="00140015">
        <w:rPr>
          <w:rFonts w:eastAsia="Times New Roman" w:cs="Arial"/>
          <w:b/>
          <w:iCs/>
          <w:color w:val="000000"/>
          <w:sz w:val="18"/>
          <w:szCs w:val="18"/>
          <w:u w:val="single"/>
          <w:lang w:eastAsia="en-US"/>
        </w:rPr>
        <w:t xml:space="preserve"> (</w:t>
      </w:r>
      <w:r w:rsidR="001223DA" w:rsidRPr="001223DA">
        <w:rPr>
          <w:rFonts w:eastAsia="Times New Roman" w:cs="Arial"/>
          <w:b/>
          <w:iCs/>
          <w:color w:val="000000"/>
          <w:sz w:val="18"/>
          <w:szCs w:val="18"/>
          <w:u w:val="single"/>
          <w:lang w:eastAsia="en-US"/>
        </w:rPr>
        <w:t>IP, USDEI</w:t>
      </w:r>
      <w:r w:rsidR="0050094D" w:rsidRPr="00140015">
        <w:rPr>
          <w:rFonts w:eastAsia="Times New Roman" w:cs="Arial"/>
          <w:b/>
          <w:iCs/>
          <w:color w:val="000000"/>
          <w:sz w:val="18"/>
          <w:szCs w:val="18"/>
          <w:u w:val="single"/>
          <w:lang w:eastAsia="en-US"/>
        </w:rPr>
        <w:t>)</w:t>
      </w:r>
      <w:r w:rsidR="0050094D">
        <w:rPr>
          <w:rFonts w:eastAsia="Times New Roman" w:cs="Arial"/>
          <w:b/>
          <w:iCs/>
          <w:color w:val="000000"/>
          <w:sz w:val="18"/>
          <w:szCs w:val="18"/>
          <w:lang w:eastAsia="en-US"/>
        </w:rPr>
        <w:t xml:space="preserve"> </w:t>
      </w:r>
      <w:r w:rsidR="0050094D">
        <w:rPr>
          <w:rFonts w:eastAsia="Times New Roman" w:cs="Arial"/>
          <w:iCs/>
          <w:color w:val="000000"/>
          <w:sz w:val="18"/>
          <w:szCs w:val="18"/>
          <w:lang w:eastAsia="en-US"/>
        </w:rPr>
        <w:t>–</w:t>
      </w:r>
      <w:r w:rsidR="0050094D" w:rsidRPr="001D3A75">
        <w:rPr>
          <w:rFonts w:eastAsia="Times New Roman" w:cs="Arial"/>
          <w:iCs/>
          <w:color w:val="000000"/>
          <w:sz w:val="18"/>
          <w:szCs w:val="18"/>
          <w:lang w:eastAsia="en-US"/>
        </w:rPr>
        <w:t xml:space="preserve"> </w:t>
      </w:r>
      <w:r w:rsidR="00B86D4D" w:rsidRPr="006F7A1E">
        <w:rPr>
          <w:rFonts w:eastAsia="Times New Roman" w:cs="Arial"/>
          <w:i/>
          <w:color w:val="000000"/>
          <w:sz w:val="18"/>
          <w:szCs w:val="18"/>
          <w:u w:val="single"/>
          <w:lang w:eastAsia="en-US"/>
        </w:rPr>
        <w:t>Split vote</w:t>
      </w:r>
      <w:r w:rsidR="00B86D4D">
        <w:rPr>
          <w:rFonts w:eastAsia="Times New Roman" w:cs="Arial"/>
          <w:iCs/>
          <w:color w:val="000000"/>
          <w:sz w:val="18"/>
          <w:szCs w:val="18"/>
          <w:lang w:eastAsia="en-US"/>
        </w:rPr>
        <w:t xml:space="preserve"> </w:t>
      </w:r>
      <w:r w:rsidR="00B86D4D">
        <w:rPr>
          <w:rFonts w:eastAsia="Times New Roman" w:cs="Arial"/>
          <w:bCs/>
          <w:i/>
          <w:iCs/>
          <w:color w:val="000000"/>
          <w:sz w:val="18"/>
          <w:szCs w:val="18"/>
          <w:u w:val="single"/>
          <w:lang w:eastAsia="en-US"/>
        </w:rPr>
        <w:t xml:space="preserve">USDEI Approved. IP Tabled </w:t>
      </w:r>
    </w:p>
    <w:p w14:paraId="4E3A2D13" w14:textId="19E1F458" w:rsidR="0050094D" w:rsidRDefault="0050094D" w:rsidP="0050094D">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Pr="004E0E9C">
        <w:rPr>
          <w:rFonts w:eastAsia="Times New Roman" w:cs="Arial"/>
          <w:iCs/>
          <w:color w:val="000000"/>
          <w:sz w:val="18"/>
          <w:szCs w:val="18"/>
          <w:lang w:eastAsia="en-US"/>
        </w:rPr>
        <w:t>Berube</w:t>
      </w:r>
      <w:r w:rsidR="00B12430">
        <w:rPr>
          <w:rFonts w:eastAsia="Times New Roman" w:cs="Arial"/>
          <w:iCs/>
          <w:color w:val="000000"/>
          <w:sz w:val="18"/>
          <w:szCs w:val="18"/>
          <w:lang w:eastAsia="en-US"/>
        </w:rPr>
        <w:t xml:space="preserve">. Members thought USDEI looked good, but looked closer at the </w:t>
      </w:r>
      <w:r w:rsidR="0076236B">
        <w:rPr>
          <w:rFonts w:eastAsia="Times New Roman" w:cs="Arial"/>
          <w:iCs/>
          <w:color w:val="000000"/>
          <w:sz w:val="18"/>
          <w:szCs w:val="18"/>
          <w:lang w:eastAsia="en-US"/>
        </w:rPr>
        <w:t>IP category, Objectives, 2 and 3 and asked if the measure is not explicit enough in the outcomes about how the disciples work in the outcome. In objective one there should be a concept of multiple disciplines. Members discussed amend</w:t>
      </w:r>
      <w:r w:rsidR="00B86D4D">
        <w:rPr>
          <w:rFonts w:eastAsia="Times New Roman" w:cs="Arial"/>
          <w:iCs/>
          <w:color w:val="000000"/>
          <w:sz w:val="18"/>
          <w:szCs w:val="18"/>
          <w:lang w:eastAsia="en-US"/>
        </w:rPr>
        <w:t xml:space="preserve">ing the motion to separate IP and USDEI. </w:t>
      </w:r>
    </w:p>
    <w:p w14:paraId="0C679A54" w14:textId="5969962B" w:rsidR="00B86D4D" w:rsidRDefault="00B86D4D" w:rsidP="0050094D">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embers chose to vote on USDEI first. USDEI approved. </w:t>
      </w:r>
    </w:p>
    <w:p w14:paraId="42B2D47A" w14:textId="6913645C" w:rsidR="00B86D4D" w:rsidRDefault="00B86D4D" w:rsidP="0050094D">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Members continued to discuss the IP category, amending to a tabled vote to allow for time to consider rewriting to be more intentional in which disciplines are being covered</w:t>
      </w:r>
      <w:r w:rsidR="003006AB">
        <w:rPr>
          <w:rFonts w:eastAsia="Times New Roman" w:cs="Arial"/>
          <w:iCs/>
          <w:color w:val="000000"/>
          <w:sz w:val="18"/>
          <w:szCs w:val="18"/>
          <w:lang w:eastAsia="en-US"/>
        </w:rPr>
        <w:t>.</w:t>
      </w:r>
    </w:p>
    <w:p w14:paraId="46E02B88" w14:textId="77777777" w:rsidR="0050094D" w:rsidRDefault="0050094D" w:rsidP="0043052B">
      <w:pPr>
        <w:spacing w:line="240" w:lineRule="auto"/>
        <w:ind w:left="720"/>
        <w:rPr>
          <w:rFonts w:eastAsia="Times New Roman" w:cs="Arial"/>
          <w:iCs/>
          <w:color w:val="000000"/>
          <w:sz w:val="18"/>
          <w:szCs w:val="18"/>
          <w:u w:val="single"/>
          <w:lang w:eastAsia="en-US"/>
        </w:rPr>
      </w:pPr>
    </w:p>
    <w:p w14:paraId="686C6745" w14:textId="41AF7705" w:rsidR="0050094D" w:rsidRDefault="0050094D" w:rsidP="0043052B">
      <w:pPr>
        <w:spacing w:line="240" w:lineRule="auto"/>
        <w:ind w:left="720"/>
        <w:rPr>
          <w:rFonts w:eastAsia="Times New Roman" w:cs="Arial"/>
          <w:iCs/>
          <w:color w:val="000000"/>
          <w:sz w:val="18"/>
          <w:szCs w:val="18"/>
          <w:u w:val="single"/>
          <w:lang w:eastAsia="en-US"/>
        </w:rPr>
      </w:pPr>
    </w:p>
    <w:p w14:paraId="59F34822" w14:textId="12FC86F0" w:rsidR="00F228C0" w:rsidRPr="00B1360B" w:rsidRDefault="000F4A86" w:rsidP="00F228C0">
      <w:pPr>
        <w:pStyle w:val="ListParagraph"/>
        <w:numPr>
          <w:ilvl w:val="0"/>
          <w:numId w:val="30"/>
        </w:numPr>
        <w:spacing w:line="240" w:lineRule="auto"/>
        <w:rPr>
          <w:rFonts w:eastAsia="Times New Roman" w:cs="Arial"/>
          <w:b/>
          <w:iCs/>
          <w:color w:val="000000"/>
          <w:sz w:val="18"/>
          <w:szCs w:val="18"/>
          <w:u w:val="single"/>
          <w:lang w:eastAsia="en-US"/>
        </w:rPr>
      </w:pPr>
      <w:r w:rsidRPr="000F4A86">
        <w:rPr>
          <w:rFonts w:eastAsia="Times New Roman" w:cs="Arial"/>
          <w:b/>
          <w:iCs/>
          <w:color w:val="000000"/>
          <w:sz w:val="18"/>
          <w:szCs w:val="18"/>
          <w:u w:val="single"/>
          <w:lang w:eastAsia="en-US"/>
        </w:rPr>
        <w:t>WGS 215 : Abolitionist Futures</w:t>
      </w:r>
      <w:r w:rsidR="00F228C0" w:rsidRPr="00140015">
        <w:rPr>
          <w:rFonts w:eastAsia="Times New Roman" w:cs="Arial"/>
          <w:b/>
          <w:iCs/>
          <w:color w:val="000000"/>
          <w:sz w:val="18"/>
          <w:szCs w:val="18"/>
          <w:u w:val="single"/>
          <w:lang w:eastAsia="en-US"/>
        </w:rPr>
        <w:t xml:space="preserve"> (</w:t>
      </w:r>
      <w:r w:rsidR="00F228C0" w:rsidRPr="001223DA">
        <w:rPr>
          <w:rFonts w:eastAsia="Times New Roman" w:cs="Arial"/>
          <w:b/>
          <w:iCs/>
          <w:color w:val="000000"/>
          <w:sz w:val="18"/>
          <w:szCs w:val="18"/>
          <w:u w:val="single"/>
          <w:lang w:eastAsia="en-US"/>
        </w:rPr>
        <w:t>IP, USDEI</w:t>
      </w:r>
      <w:r w:rsidR="00EF5C84">
        <w:rPr>
          <w:rFonts w:eastAsia="Times New Roman" w:cs="Arial"/>
          <w:b/>
          <w:iCs/>
          <w:color w:val="000000"/>
          <w:sz w:val="18"/>
          <w:szCs w:val="18"/>
          <w:u w:val="single"/>
          <w:lang w:eastAsia="en-US"/>
        </w:rPr>
        <w:t>, USD</w:t>
      </w:r>
      <w:r w:rsidR="00F228C0" w:rsidRPr="00140015">
        <w:rPr>
          <w:rFonts w:eastAsia="Times New Roman" w:cs="Arial"/>
          <w:b/>
          <w:iCs/>
          <w:color w:val="000000"/>
          <w:sz w:val="18"/>
          <w:szCs w:val="18"/>
          <w:u w:val="single"/>
          <w:lang w:eastAsia="en-US"/>
        </w:rPr>
        <w:t>)</w:t>
      </w:r>
      <w:r w:rsidR="00F228C0">
        <w:rPr>
          <w:rFonts w:eastAsia="Times New Roman" w:cs="Arial"/>
          <w:b/>
          <w:iCs/>
          <w:color w:val="000000"/>
          <w:sz w:val="18"/>
          <w:szCs w:val="18"/>
          <w:lang w:eastAsia="en-US"/>
        </w:rPr>
        <w:t xml:space="preserve"> </w:t>
      </w:r>
      <w:r w:rsidR="00F228C0">
        <w:rPr>
          <w:rFonts w:eastAsia="Times New Roman" w:cs="Arial"/>
          <w:iCs/>
          <w:color w:val="000000"/>
          <w:sz w:val="18"/>
          <w:szCs w:val="18"/>
          <w:lang w:eastAsia="en-US"/>
        </w:rPr>
        <w:t>–</w:t>
      </w:r>
      <w:r w:rsidR="00F228C0" w:rsidRPr="001D3A75">
        <w:rPr>
          <w:rFonts w:eastAsia="Times New Roman" w:cs="Arial"/>
          <w:iCs/>
          <w:color w:val="000000"/>
          <w:sz w:val="18"/>
          <w:szCs w:val="18"/>
          <w:lang w:eastAsia="en-US"/>
        </w:rPr>
        <w:t xml:space="preserve"> </w:t>
      </w:r>
      <w:r w:rsidR="00F228C0" w:rsidRPr="001D3A75">
        <w:rPr>
          <w:rFonts w:eastAsia="Times New Roman" w:cs="Arial"/>
          <w:bCs/>
          <w:i/>
          <w:iCs/>
          <w:color w:val="000000"/>
          <w:sz w:val="18"/>
          <w:szCs w:val="18"/>
          <w:u w:val="single"/>
          <w:lang w:eastAsia="en-US"/>
        </w:rPr>
        <w:t>A</w:t>
      </w:r>
      <w:r w:rsidR="006F7A1E">
        <w:rPr>
          <w:rFonts w:eastAsia="Times New Roman" w:cs="Arial"/>
          <w:bCs/>
          <w:i/>
          <w:iCs/>
          <w:color w:val="000000"/>
          <w:sz w:val="18"/>
          <w:szCs w:val="18"/>
          <w:u w:val="single"/>
          <w:lang w:eastAsia="en-US"/>
        </w:rPr>
        <w:t>pproved Pending with Suggestion</w:t>
      </w:r>
    </w:p>
    <w:p w14:paraId="0375D183" w14:textId="57019D7B" w:rsidR="00F228C0" w:rsidRPr="00473CAB" w:rsidRDefault="00F228C0" w:rsidP="00473CA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Pr="004E0E9C">
        <w:rPr>
          <w:rFonts w:eastAsia="Times New Roman" w:cs="Arial"/>
          <w:iCs/>
          <w:color w:val="000000"/>
          <w:sz w:val="18"/>
          <w:szCs w:val="18"/>
          <w:lang w:eastAsia="en-US"/>
        </w:rPr>
        <w:t>Berube</w:t>
      </w:r>
      <w:r w:rsidR="00473CAB">
        <w:rPr>
          <w:rFonts w:eastAsia="Times New Roman" w:cs="Arial"/>
          <w:iCs/>
          <w:color w:val="000000"/>
          <w:sz w:val="18"/>
          <w:szCs w:val="18"/>
          <w:lang w:eastAsia="en-US"/>
        </w:rPr>
        <w:t xml:space="preserve">. </w:t>
      </w:r>
      <w:r w:rsidR="00473CAB" w:rsidRPr="00473CAB">
        <w:rPr>
          <w:rFonts w:eastAsia="Times New Roman" w:cs="Arial"/>
          <w:iCs/>
          <w:color w:val="000000"/>
          <w:sz w:val="18"/>
          <w:szCs w:val="18"/>
          <w:lang w:eastAsia="en-US"/>
        </w:rPr>
        <w:t xml:space="preserve">Objective 2 </w:t>
      </w:r>
      <w:r w:rsidR="00473CAB">
        <w:rPr>
          <w:rFonts w:eastAsia="Times New Roman" w:cs="Arial"/>
          <w:iCs/>
          <w:color w:val="000000"/>
          <w:sz w:val="18"/>
          <w:szCs w:val="18"/>
          <w:lang w:eastAsia="en-US"/>
        </w:rPr>
        <w:t>IP category</w:t>
      </w:r>
      <w:r w:rsidR="00473CAB" w:rsidRPr="00473CAB">
        <w:rPr>
          <w:rFonts w:eastAsia="Times New Roman" w:cs="Arial"/>
          <w:iCs/>
          <w:color w:val="000000"/>
          <w:sz w:val="18"/>
          <w:szCs w:val="18"/>
          <w:lang w:eastAsia="en-US"/>
        </w:rPr>
        <w:t xml:space="preserve"> outcome </w:t>
      </w:r>
      <w:r w:rsidR="00473CAB">
        <w:rPr>
          <w:rFonts w:eastAsia="Times New Roman" w:cs="Arial"/>
          <w:iCs/>
          <w:color w:val="000000"/>
          <w:sz w:val="18"/>
          <w:szCs w:val="18"/>
          <w:lang w:eastAsia="en-US"/>
        </w:rPr>
        <w:t>suggested</w:t>
      </w:r>
      <w:r w:rsidR="00473CAB" w:rsidRPr="00473CAB">
        <w:rPr>
          <w:rFonts w:eastAsia="Times New Roman" w:cs="Arial"/>
          <w:iCs/>
          <w:color w:val="000000"/>
          <w:sz w:val="18"/>
          <w:szCs w:val="18"/>
          <w:lang w:eastAsia="en-US"/>
        </w:rPr>
        <w:t xml:space="preserve"> changing “identify” to “explain,” </w:t>
      </w:r>
      <w:r w:rsidR="00473CAB">
        <w:rPr>
          <w:rFonts w:eastAsia="Times New Roman" w:cs="Arial"/>
          <w:iCs/>
          <w:color w:val="000000"/>
          <w:sz w:val="18"/>
          <w:szCs w:val="18"/>
          <w:lang w:eastAsia="en-US"/>
        </w:rPr>
        <w:t xml:space="preserve">Another suggestion to change the IP category in the second objective to clarify the disciplines “Africana Studies and Women’s &amp; Gender studies. Motion to approve pending the explicate mention of the disciples in the second objective. </w:t>
      </w:r>
    </w:p>
    <w:p w14:paraId="76550497" w14:textId="77777777" w:rsidR="00E13B4B" w:rsidRPr="0043052B" w:rsidRDefault="00E13B4B" w:rsidP="0043052B">
      <w:pPr>
        <w:spacing w:line="240" w:lineRule="auto"/>
        <w:ind w:left="720"/>
        <w:rPr>
          <w:rFonts w:eastAsia="Times New Roman" w:cs="Arial"/>
          <w:iCs/>
          <w:color w:val="000000"/>
          <w:sz w:val="18"/>
          <w:szCs w:val="18"/>
          <w:u w:val="single"/>
          <w:lang w:eastAsia="en-US"/>
        </w:rPr>
      </w:pPr>
    </w:p>
    <w:p w14:paraId="2B6E79A3" w14:textId="483D2666" w:rsidR="0043052B" w:rsidRPr="00F2726C" w:rsidRDefault="0043052B" w:rsidP="001D3A75">
      <w:pPr>
        <w:spacing w:line="240" w:lineRule="auto"/>
        <w:rPr>
          <w:rFonts w:eastAsia="Times New Roman" w:cs="Arial"/>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1399A10D" w:rsidR="0043052B" w:rsidRPr="00B1360B" w:rsidRDefault="00216615" w:rsidP="0043052B">
      <w:pPr>
        <w:pStyle w:val="ListParagraph"/>
        <w:numPr>
          <w:ilvl w:val="0"/>
          <w:numId w:val="30"/>
        </w:numPr>
        <w:spacing w:line="240" w:lineRule="auto"/>
        <w:rPr>
          <w:rFonts w:eastAsia="Times New Roman" w:cs="Arial"/>
          <w:b/>
          <w:iCs/>
          <w:color w:val="000000"/>
          <w:sz w:val="18"/>
          <w:szCs w:val="18"/>
          <w:u w:val="single"/>
          <w:lang w:eastAsia="en-US"/>
        </w:rPr>
      </w:pPr>
      <w:r w:rsidRPr="00216615">
        <w:rPr>
          <w:rFonts w:eastAsia="Times New Roman" w:cs="Arial"/>
          <w:b/>
          <w:iCs/>
          <w:color w:val="000000"/>
          <w:sz w:val="18"/>
          <w:szCs w:val="18"/>
          <w:u w:val="single"/>
          <w:lang w:eastAsia="en-US"/>
        </w:rPr>
        <w:t xml:space="preserve">HI 366 : Native American </w:t>
      </w:r>
      <w:r w:rsidRPr="00334CEF">
        <w:rPr>
          <w:rFonts w:eastAsia="Times New Roman" w:cs="Arial"/>
          <w:b/>
          <w:iCs/>
          <w:color w:val="000000"/>
          <w:sz w:val="18"/>
          <w:szCs w:val="18"/>
          <w:u w:val="single"/>
          <w:lang w:eastAsia="en-US"/>
        </w:rPr>
        <w:t>History</w:t>
      </w:r>
      <w:r w:rsidR="0043052B" w:rsidRPr="00334CEF">
        <w:rPr>
          <w:rFonts w:eastAsia="Times New Roman" w:cs="Arial"/>
          <w:b/>
          <w:iCs/>
          <w:color w:val="000000"/>
          <w:sz w:val="18"/>
          <w:szCs w:val="18"/>
          <w:u w:val="single"/>
          <w:lang w:eastAsia="en-US"/>
        </w:rPr>
        <w:t xml:space="preserve"> (</w:t>
      </w:r>
      <w:r w:rsidR="00334CEF" w:rsidRPr="00334CEF">
        <w:rPr>
          <w:rFonts w:eastAsia="Times New Roman" w:cs="Arial"/>
          <w:b/>
          <w:iCs/>
          <w:color w:val="000000"/>
          <w:sz w:val="18"/>
          <w:szCs w:val="18"/>
          <w:u w:val="single"/>
          <w:lang w:eastAsia="en-US"/>
        </w:rPr>
        <w:t>USDEI</w:t>
      </w:r>
      <w:r w:rsidR="0043052B" w:rsidRPr="00334CEF">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A81DA3">
        <w:rPr>
          <w:rFonts w:eastAsia="Times New Roman" w:cs="Arial"/>
          <w:bCs/>
          <w:i/>
          <w:iCs/>
          <w:color w:val="000000"/>
          <w:sz w:val="18"/>
          <w:szCs w:val="18"/>
          <w:u w:val="single"/>
          <w:lang w:eastAsia="en-US"/>
        </w:rPr>
        <w:t>pproved</w:t>
      </w:r>
    </w:p>
    <w:p w14:paraId="27029F89" w14:textId="03B15CFC" w:rsidR="00502E3C" w:rsidRDefault="0043052B" w:rsidP="003E67A0">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B8505C" w:rsidRPr="00B8505C">
        <w:rPr>
          <w:rFonts w:eastAsia="Times New Roman" w:cs="Arial"/>
          <w:iCs/>
          <w:color w:val="000000"/>
          <w:sz w:val="18"/>
          <w:szCs w:val="18"/>
          <w:lang w:eastAsia="en-US"/>
        </w:rPr>
        <w:t>Berube</w:t>
      </w:r>
      <w:r w:rsidR="006F7A1E">
        <w:rPr>
          <w:rFonts w:eastAsia="Times New Roman" w:cs="Arial"/>
          <w:iCs/>
          <w:color w:val="000000"/>
          <w:sz w:val="18"/>
          <w:szCs w:val="18"/>
          <w:lang w:eastAsia="en-US"/>
        </w:rPr>
        <w:t xml:space="preserve">. </w:t>
      </w:r>
    </w:p>
    <w:p w14:paraId="2FBE674F" w14:textId="67261158" w:rsidR="003E67A0" w:rsidRDefault="003E67A0" w:rsidP="003E67A0">
      <w:pPr>
        <w:spacing w:line="240" w:lineRule="auto"/>
        <w:ind w:left="720"/>
        <w:rPr>
          <w:rFonts w:eastAsia="Times New Roman" w:cs="Arial"/>
          <w:iCs/>
          <w:color w:val="000000"/>
          <w:sz w:val="18"/>
          <w:szCs w:val="18"/>
          <w:lang w:eastAsia="en-US"/>
        </w:rPr>
      </w:pPr>
    </w:p>
    <w:p w14:paraId="3A744BC0" w14:textId="77777777" w:rsidR="003E67A0" w:rsidRDefault="003E67A0" w:rsidP="003E67A0">
      <w:pPr>
        <w:spacing w:line="240" w:lineRule="auto"/>
        <w:ind w:left="720"/>
        <w:rPr>
          <w:rFonts w:eastAsia="Times New Roman" w:cs="Arial"/>
          <w:iCs/>
          <w:color w:val="000000"/>
          <w:sz w:val="18"/>
          <w:szCs w:val="18"/>
          <w:lang w:eastAsia="en-US"/>
        </w:rPr>
      </w:pPr>
    </w:p>
    <w:p w14:paraId="2127DE9B" w14:textId="08B729F0" w:rsidR="003E67A0" w:rsidRPr="00B1360B" w:rsidRDefault="00DB6DC3" w:rsidP="003E67A0">
      <w:pPr>
        <w:pStyle w:val="ListParagraph"/>
        <w:numPr>
          <w:ilvl w:val="0"/>
          <w:numId w:val="30"/>
        </w:numPr>
        <w:spacing w:line="240" w:lineRule="auto"/>
        <w:rPr>
          <w:rFonts w:eastAsia="Times New Roman" w:cs="Arial"/>
          <w:b/>
          <w:iCs/>
          <w:color w:val="000000"/>
          <w:sz w:val="18"/>
          <w:szCs w:val="18"/>
          <w:u w:val="single"/>
          <w:lang w:eastAsia="en-US"/>
        </w:rPr>
      </w:pPr>
      <w:r w:rsidRPr="00DB6DC3">
        <w:rPr>
          <w:rFonts w:eastAsia="Times New Roman" w:cs="Arial"/>
          <w:b/>
          <w:iCs/>
          <w:color w:val="000000"/>
          <w:sz w:val="18"/>
          <w:szCs w:val="18"/>
          <w:u w:val="single"/>
          <w:lang w:eastAsia="en-US"/>
        </w:rPr>
        <w:t>HI 372 / AFS 372 : African-American History Through the Civil War, 1619- 1865</w:t>
      </w:r>
      <w:r w:rsidR="003E67A0" w:rsidRPr="00334CEF">
        <w:rPr>
          <w:rFonts w:eastAsia="Times New Roman" w:cs="Arial"/>
          <w:b/>
          <w:iCs/>
          <w:color w:val="000000"/>
          <w:sz w:val="18"/>
          <w:szCs w:val="18"/>
          <w:u w:val="single"/>
          <w:lang w:eastAsia="en-US"/>
        </w:rPr>
        <w:t xml:space="preserve"> (USDEI)</w:t>
      </w:r>
      <w:r w:rsidR="003E67A0">
        <w:rPr>
          <w:rFonts w:eastAsia="Times New Roman" w:cs="Arial"/>
          <w:b/>
          <w:iCs/>
          <w:color w:val="000000"/>
          <w:sz w:val="18"/>
          <w:szCs w:val="18"/>
          <w:lang w:eastAsia="en-US"/>
        </w:rPr>
        <w:t xml:space="preserve"> </w:t>
      </w:r>
      <w:r w:rsidR="003E67A0">
        <w:rPr>
          <w:rFonts w:eastAsia="Times New Roman" w:cs="Arial"/>
          <w:iCs/>
          <w:color w:val="000000"/>
          <w:sz w:val="18"/>
          <w:szCs w:val="18"/>
          <w:lang w:eastAsia="en-US"/>
        </w:rPr>
        <w:t>–</w:t>
      </w:r>
      <w:r w:rsidR="003E67A0" w:rsidRPr="001D3A75">
        <w:rPr>
          <w:rFonts w:eastAsia="Times New Roman" w:cs="Arial"/>
          <w:iCs/>
          <w:color w:val="000000"/>
          <w:sz w:val="18"/>
          <w:szCs w:val="18"/>
          <w:lang w:eastAsia="en-US"/>
        </w:rPr>
        <w:t xml:space="preserve"> </w:t>
      </w:r>
      <w:r w:rsidR="003E67A0" w:rsidRPr="001D3A75">
        <w:rPr>
          <w:rFonts w:eastAsia="Times New Roman" w:cs="Arial"/>
          <w:bCs/>
          <w:i/>
          <w:iCs/>
          <w:color w:val="000000"/>
          <w:sz w:val="18"/>
          <w:szCs w:val="18"/>
          <w:u w:val="single"/>
          <w:lang w:eastAsia="en-US"/>
        </w:rPr>
        <w:t>A</w:t>
      </w:r>
      <w:r w:rsidR="00A81DA3">
        <w:rPr>
          <w:rFonts w:eastAsia="Times New Roman" w:cs="Arial"/>
          <w:bCs/>
          <w:i/>
          <w:iCs/>
          <w:color w:val="000000"/>
          <w:sz w:val="18"/>
          <w:szCs w:val="18"/>
          <w:u w:val="single"/>
          <w:lang w:eastAsia="en-US"/>
        </w:rPr>
        <w:t>pproved</w:t>
      </w:r>
    </w:p>
    <w:p w14:paraId="11939E21" w14:textId="75D09D09" w:rsidR="003E67A0" w:rsidRDefault="003E67A0" w:rsidP="003E67A0">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Pr="00B8505C">
        <w:rPr>
          <w:rFonts w:eastAsia="Times New Roman" w:cs="Arial"/>
          <w:iCs/>
          <w:color w:val="000000"/>
          <w:sz w:val="18"/>
          <w:szCs w:val="18"/>
          <w:lang w:eastAsia="en-US"/>
        </w:rPr>
        <w:t>Berube</w:t>
      </w:r>
      <w:r w:rsidR="00A81DA3">
        <w:rPr>
          <w:rFonts w:eastAsia="Times New Roman" w:cs="Arial"/>
          <w:iCs/>
          <w:color w:val="000000"/>
          <w:sz w:val="18"/>
          <w:szCs w:val="18"/>
          <w:lang w:eastAsia="en-US"/>
        </w:rPr>
        <w:t>.</w:t>
      </w:r>
    </w:p>
    <w:p w14:paraId="00D25C34" w14:textId="738D853C" w:rsidR="003E67A0" w:rsidRDefault="003E67A0" w:rsidP="003E67A0">
      <w:pPr>
        <w:spacing w:line="240" w:lineRule="auto"/>
        <w:ind w:left="720"/>
        <w:rPr>
          <w:rFonts w:eastAsia="Times New Roman" w:cs="Arial"/>
          <w:iCs/>
          <w:color w:val="000000"/>
          <w:sz w:val="18"/>
          <w:szCs w:val="18"/>
          <w:lang w:eastAsia="en-US"/>
        </w:rPr>
      </w:pPr>
    </w:p>
    <w:p w14:paraId="173D566B" w14:textId="27291805" w:rsidR="00F41462" w:rsidRDefault="00F41462" w:rsidP="003E67A0">
      <w:pPr>
        <w:spacing w:line="240" w:lineRule="auto"/>
        <w:ind w:left="720"/>
        <w:rPr>
          <w:rFonts w:eastAsia="Times New Roman" w:cs="Arial"/>
          <w:iCs/>
          <w:color w:val="000000"/>
          <w:sz w:val="18"/>
          <w:szCs w:val="18"/>
          <w:lang w:eastAsia="en-US"/>
        </w:rPr>
      </w:pPr>
    </w:p>
    <w:p w14:paraId="70279E74" w14:textId="424177DB" w:rsidR="00F41462" w:rsidRPr="00B1360B" w:rsidRDefault="00B15A9E" w:rsidP="00F41462">
      <w:pPr>
        <w:pStyle w:val="ListParagraph"/>
        <w:numPr>
          <w:ilvl w:val="0"/>
          <w:numId w:val="30"/>
        </w:numPr>
        <w:spacing w:line="240" w:lineRule="auto"/>
        <w:rPr>
          <w:rFonts w:eastAsia="Times New Roman" w:cs="Arial"/>
          <w:b/>
          <w:iCs/>
          <w:color w:val="000000"/>
          <w:sz w:val="18"/>
          <w:szCs w:val="18"/>
          <w:u w:val="single"/>
          <w:lang w:eastAsia="en-US"/>
        </w:rPr>
      </w:pPr>
      <w:r w:rsidRPr="00B15A9E">
        <w:rPr>
          <w:rFonts w:eastAsia="Times New Roman" w:cs="Arial"/>
          <w:b/>
          <w:iCs/>
          <w:color w:val="000000"/>
          <w:sz w:val="18"/>
          <w:szCs w:val="18"/>
          <w:u w:val="single"/>
          <w:lang w:eastAsia="en-US"/>
        </w:rPr>
        <w:t>PHI 319 : Black Political Philosophy</w:t>
      </w:r>
      <w:r w:rsidR="00F41462" w:rsidRPr="00334CEF">
        <w:rPr>
          <w:rFonts w:eastAsia="Times New Roman" w:cs="Arial"/>
          <w:b/>
          <w:iCs/>
          <w:color w:val="000000"/>
          <w:sz w:val="18"/>
          <w:szCs w:val="18"/>
          <w:u w:val="single"/>
          <w:lang w:eastAsia="en-US"/>
        </w:rPr>
        <w:t xml:space="preserve"> (USDEI)</w:t>
      </w:r>
      <w:r w:rsidR="00F41462">
        <w:rPr>
          <w:rFonts w:eastAsia="Times New Roman" w:cs="Arial"/>
          <w:b/>
          <w:iCs/>
          <w:color w:val="000000"/>
          <w:sz w:val="18"/>
          <w:szCs w:val="18"/>
          <w:lang w:eastAsia="en-US"/>
        </w:rPr>
        <w:t xml:space="preserve"> </w:t>
      </w:r>
      <w:r w:rsidR="00F41462">
        <w:rPr>
          <w:rFonts w:eastAsia="Times New Roman" w:cs="Arial"/>
          <w:iCs/>
          <w:color w:val="000000"/>
          <w:sz w:val="18"/>
          <w:szCs w:val="18"/>
          <w:lang w:eastAsia="en-US"/>
        </w:rPr>
        <w:t>–</w:t>
      </w:r>
      <w:r w:rsidR="00F41462" w:rsidRPr="001D3A75">
        <w:rPr>
          <w:rFonts w:eastAsia="Times New Roman" w:cs="Arial"/>
          <w:iCs/>
          <w:color w:val="000000"/>
          <w:sz w:val="18"/>
          <w:szCs w:val="18"/>
          <w:lang w:eastAsia="en-US"/>
        </w:rPr>
        <w:t xml:space="preserve"> </w:t>
      </w:r>
      <w:r w:rsidR="00F41462" w:rsidRPr="001D3A75">
        <w:rPr>
          <w:rFonts w:eastAsia="Times New Roman" w:cs="Arial"/>
          <w:bCs/>
          <w:i/>
          <w:iCs/>
          <w:color w:val="000000"/>
          <w:sz w:val="18"/>
          <w:szCs w:val="18"/>
          <w:u w:val="single"/>
          <w:lang w:eastAsia="en-US"/>
        </w:rPr>
        <w:t>A</w:t>
      </w:r>
      <w:r w:rsidR="006F0B7C">
        <w:rPr>
          <w:rFonts w:eastAsia="Times New Roman" w:cs="Arial"/>
          <w:bCs/>
          <w:i/>
          <w:iCs/>
          <w:color w:val="000000"/>
          <w:sz w:val="18"/>
          <w:szCs w:val="18"/>
          <w:u w:val="single"/>
          <w:lang w:eastAsia="en-US"/>
        </w:rPr>
        <w:t>pproved</w:t>
      </w:r>
    </w:p>
    <w:p w14:paraId="3AF6B7B6" w14:textId="3694B0F2" w:rsidR="00F41462" w:rsidRDefault="00F41462" w:rsidP="00F41462">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proofErr w:type="spellStart"/>
      <w:r w:rsidR="00503DB8" w:rsidRPr="00503DB8">
        <w:rPr>
          <w:rFonts w:eastAsia="Times New Roman" w:cs="Arial"/>
          <w:iCs/>
          <w:color w:val="000000"/>
          <w:sz w:val="18"/>
          <w:szCs w:val="18"/>
          <w:lang w:eastAsia="en-US"/>
        </w:rPr>
        <w:t>Haeseler</w:t>
      </w:r>
      <w:proofErr w:type="spellEnd"/>
      <w:r w:rsidR="00A81DA3">
        <w:rPr>
          <w:rFonts w:eastAsia="Times New Roman" w:cs="Arial"/>
          <w:iCs/>
          <w:color w:val="000000"/>
          <w:sz w:val="18"/>
          <w:szCs w:val="18"/>
          <w:lang w:eastAsia="en-US"/>
        </w:rPr>
        <w:t xml:space="preserve">. </w:t>
      </w:r>
    </w:p>
    <w:p w14:paraId="712E4E36" w14:textId="617A15BF" w:rsidR="007A71FE" w:rsidRDefault="007A71FE" w:rsidP="00F41462">
      <w:pPr>
        <w:spacing w:line="240" w:lineRule="auto"/>
        <w:ind w:left="720"/>
        <w:rPr>
          <w:rFonts w:eastAsia="Times New Roman" w:cs="Arial"/>
          <w:iCs/>
          <w:color w:val="000000"/>
          <w:sz w:val="18"/>
          <w:szCs w:val="18"/>
          <w:lang w:eastAsia="en-US"/>
        </w:rPr>
      </w:pPr>
    </w:p>
    <w:p w14:paraId="23A124F1" w14:textId="77777777" w:rsidR="007A71FE" w:rsidRDefault="007A71FE" w:rsidP="00F41462">
      <w:pPr>
        <w:spacing w:line="240" w:lineRule="auto"/>
        <w:ind w:left="720"/>
        <w:rPr>
          <w:rFonts w:eastAsia="Times New Roman" w:cs="Arial"/>
          <w:iCs/>
          <w:color w:val="000000"/>
          <w:sz w:val="18"/>
          <w:szCs w:val="18"/>
          <w:lang w:eastAsia="en-US"/>
        </w:rPr>
      </w:pPr>
    </w:p>
    <w:p w14:paraId="7813023F" w14:textId="24798D5E" w:rsidR="007A71FE" w:rsidRPr="00B1360B" w:rsidRDefault="00E62843" w:rsidP="007A71FE">
      <w:pPr>
        <w:pStyle w:val="ListParagraph"/>
        <w:numPr>
          <w:ilvl w:val="0"/>
          <w:numId w:val="30"/>
        </w:numPr>
        <w:spacing w:line="240" w:lineRule="auto"/>
        <w:rPr>
          <w:rFonts w:eastAsia="Times New Roman" w:cs="Arial"/>
          <w:b/>
          <w:iCs/>
          <w:color w:val="000000"/>
          <w:sz w:val="18"/>
          <w:szCs w:val="18"/>
          <w:u w:val="single"/>
          <w:lang w:eastAsia="en-US"/>
        </w:rPr>
      </w:pPr>
      <w:r w:rsidRPr="00E62843">
        <w:rPr>
          <w:rFonts w:eastAsia="Times New Roman" w:cs="Arial"/>
          <w:b/>
          <w:iCs/>
          <w:color w:val="000000"/>
          <w:sz w:val="18"/>
          <w:szCs w:val="18"/>
          <w:u w:val="single"/>
          <w:lang w:eastAsia="en-US"/>
        </w:rPr>
        <w:t>PS 306 / WGS 306 : Gender and Politics in the United States</w:t>
      </w:r>
      <w:r w:rsidR="007A71FE" w:rsidRPr="00334CEF">
        <w:rPr>
          <w:rFonts w:eastAsia="Times New Roman" w:cs="Arial"/>
          <w:b/>
          <w:iCs/>
          <w:color w:val="000000"/>
          <w:sz w:val="18"/>
          <w:szCs w:val="18"/>
          <w:u w:val="single"/>
          <w:lang w:eastAsia="en-US"/>
        </w:rPr>
        <w:t xml:space="preserve"> (USDEI)</w:t>
      </w:r>
      <w:r w:rsidR="007A71FE">
        <w:rPr>
          <w:rFonts w:eastAsia="Times New Roman" w:cs="Arial"/>
          <w:b/>
          <w:iCs/>
          <w:color w:val="000000"/>
          <w:sz w:val="18"/>
          <w:szCs w:val="18"/>
          <w:lang w:eastAsia="en-US"/>
        </w:rPr>
        <w:t xml:space="preserve"> </w:t>
      </w:r>
      <w:r w:rsidR="007A71FE">
        <w:rPr>
          <w:rFonts w:eastAsia="Times New Roman" w:cs="Arial"/>
          <w:iCs/>
          <w:color w:val="000000"/>
          <w:sz w:val="18"/>
          <w:szCs w:val="18"/>
          <w:lang w:eastAsia="en-US"/>
        </w:rPr>
        <w:t>–</w:t>
      </w:r>
      <w:r w:rsidR="007A71FE" w:rsidRPr="001D3A75">
        <w:rPr>
          <w:rFonts w:eastAsia="Times New Roman" w:cs="Arial"/>
          <w:iCs/>
          <w:color w:val="000000"/>
          <w:sz w:val="18"/>
          <w:szCs w:val="18"/>
          <w:lang w:eastAsia="en-US"/>
        </w:rPr>
        <w:t xml:space="preserve"> </w:t>
      </w:r>
      <w:r w:rsidR="007A71FE" w:rsidRPr="001D3A75">
        <w:rPr>
          <w:rFonts w:eastAsia="Times New Roman" w:cs="Arial"/>
          <w:bCs/>
          <w:i/>
          <w:iCs/>
          <w:color w:val="000000"/>
          <w:sz w:val="18"/>
          <w:szCs w:val="18"/>
          <w:u w:val="single"/>
          <w:lang w:eastAsia="en-US"/>
        </w:rPr>
        <w:t>A</w:t>
      </w:r>
      <w:r w:rsidR="006F0B7C">
        <w:rPr>
          <w:rFonts w:eastAsia="Times New Roman" w:cs="Arial"/>
          <w:bCs/>
          <w:i/>
          <w:iCs/>
          <w:color w:val="000000"/>
          <w:sz w:val="18"/>
          <w:szCs w:val="18"/>
          <w:u w:val="single"/>
          <w:lang w:eastAsia="en-US"/>
        </w:rPr>
        <w:t>pproved</w:t>
      </w:r>
    </w:p>
    <w:p w14:paraId="0C4A1CC8" w14:textId="649FF78E" w:rsidR="007A71FE" w:rsidRDefault="007A71FE" w:rsidP="007A71FE">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proofErr w:type="spellStart"/>
      <w:r w:rsidRPr="00503DB8">
        <w:rPr>
          <w:rFonts w:eastAsia="Times New Roman" w:cs="Arial"/>
          <w:iCs/>
          <w:color w:val="000000"/>
          <w:sz w:val="18"/>
          <w:szCs w:val="18"/>
          <w:lang w:eastAsia="en-US"/>
        </w:rPr>
        <w:t>Haeseler</w:t>
      </w:r>
      <w:proofErr w:type="spellEnd"/>
      <w:r w:rsidR="006F0B7C">
        <w:rPr>
          <w:rFonts w:eastAsia="Times New Roman" w:cs="Arial"/>
          <w:iCs/>
          <w:color w:val="000000"/>
          <w:sz w:val="18"/>
          <w:szCs w:val="18"/>
          <w:lang w:eastAsia="en-US"/>
        </w:rPr>
        <w:t>.</w:t>
      </w:r>
    </w:p>
    <w:p w14:paraId="5200054F" w14:textId="02F7975D" w:rsidR="007A71FE" w:rsidRDefault="007A71FE" w:rsidP="00F41462">
      <w:pPr>
        <w:spacing w:line="240" w:lineRule="auto"/>
        <w:ind w:left="720"/>
        <w:rPr>
          <w:rFonts w:eastAsia="Times New Roman" w:cs="Arial"/>
          <w:iCs/>
          <w:color w:val="000000"/>
          <w:sz w:val="18"/>
          <w:szCs w:val="18"/>
          <w:lang w:eastAsia="en-US"/>
        </w:rPr>
      </w:pPr>
    </w:p>
    <w:p w14:paraId="6F768839" w14:textId="3154F0D1" w:rsidR="007A55D9" w:rsidRDefault="007A55D9" w:rsidP="00F41462">
      <w:pPr>
        <w:spacing w:line="240" w:lineRule="auto"/>
        <w:ind w:left="720"/>
        <w:rPr>
          <w:rFonts w:eastAsia="Times New Roman" w:cs="Arial"/>
          <w:iCs/>
          <w:color w:val="000000"/>
          <w:sz w:val="18"/>
          <w:szCs w:val="18"/>
          <w:lang w:eastAsia="en-US"/>
        </w:rPr>
      </w:pPr>
    </w:p>
    <w:p w14:paraId="05732E2D" w14:textId="66C3BE2A" w:rsidR="007A55D9" w:rsidRPr="00B1360B" w:rsidRDefault="004D652E" w:rsidP="007A55D9">
      <w:pPr>
        <w:pStyle w:val="ListParagraph"/>
        <w:numPr>
          <w:ilvl w:val="0"/>
          <w:numId w:val="30"/>
        </w:numPr>
        <w:spacing w:line="240" w:lineRule="auto"/>
        <w:rPr>
          <w:rFonts w:eastAsia="Times New Roman" w:cs="Arial"/>
          <w:b/>
          <w:iCs/>
          <w:color w:val="000000"/>
          <w:sz w:val="18"/>
          <w:szCs w:val="18"/>
          <w:u w:val="single"/>
          <w:lang w:eastAsia="en-US"/>
        </w:rPr>
      </w:pPr>
      <w:r w:rsidRPr="004D652E">
        <w:rPr>
          <w:rFonts w:eastAsia="Times New Roman" w:cs="Arial"/>
          <w:b/>
          <w:iCs/>
          <w:color w:val="000000"/>
          <w:sz w:val="18"/>
          <w:szCs w:val="18"/>
          <w:u w:val="single"/>
          <w:lang w:eastAsia="en-US"/>
        </w:rPr>
        <w:t>WGS 200 : Introduction to Women's, Gender, and Sexuality Studies</w:t>
      </w:r>
      <w:r w:rsidR="007A55D9" w:rsidRPr="00334CEF">
        <w:rPr>
          <w:rFonts w:eastAsia="Times New Roman" w:cs="Arial"/>
          <w:b/>
          <w:iCs/>
          <w:color w:val="000000"/>
          <w:sz w:val="18"/>
          <w:szCs w:val="18"/>
          <w:u w:val="single"/>
          <w:lang w:eastAsia="en-US"/>
        </w:rPr>
        <w:t xml:space="preserve"> (USDEI)</w:t>
      </w:r>
      <w:r w:rsidR="007A55D9">
        <w:rPr>
          <w:rFonts w:eastAsia="Times New Roman" w:cs="Arial"/>
          <w:b/>
          <w:iCs/>
          <w:color w:val="000000"/>
          <w:sz w:val="18"/>
          <w:szCs w:val="18"/>
          <w:lang w:eastAsia="en-US"/>
        </w:rPr>
        <w:t xml:space="preserve"> </w:t>
      </w:r>
      <w:r w:rsidR="007A55D9">
        <w:rPr>
          <w:rFonts w:eastAsia="Times New Roman" w:cs="Arial"/>
          <w:iCs/>
          <w:color w:val="000000"/>
          <w:sz w:val="18"/>
          <w:szCs w:val="18"/>
          <w:lang w:eastAsia="en-US"/>
        </w:rPr>
        <w:t>–</w:t>
      </w:r>
      <w:r w:rsidR="007A55D9" w:rsidRPr="001D3A75">
        <w:rPr>
          <w:rFonts w:eastAsia="Times New Roman" w:cs="Arial"/>
          <w:iCs/>
          <w:color w:val="000000"/>
          <w:sz w:val="18"/>
          <w:szCs w:val="18"/>
          <w:lang w:eastAsia="en-US"/>
        </w:rPr>
        <w:t xml:space="preserve"> </w:t>
      </w:r>
      <w:r w:rsidR="007A55D9" w:rsidRPr="001D3A75">
        <w:rPr>
          <w:rFonts w:eastAsia="Times New Roman" w:cs="Arial"/>
          <w:bCs/>
          <w:i/>
          <w:iCs/>
          <w:color w:val="000000"/>
          <w:sz w:val="18"/>
          <w:szCs w:val="18"/>
          <w:u w:val="single"/>
          <w:lang w:eastAsia="en-US"/>
        </w:rPr>
        <w:t>A</w:t>
      </w:r>
      <w:r w:rsidR="00793CD4">
        <w:rPr>
          <w:rFonts w:eastAsia="Times New Roman" w:cs="Arial"/>
          <w:bCs/>
          <w:i/>
          <w:iCs/>
          <w:color w:val="000000"/>
          <w:sz w:val="18"/>
          <w:szCs w:val="18"/>
          <w:u w:val="single"/>
          <w:lang w:eastAsia="en-US"/>
        </w:rPr>
        <w:t>pproved</w:t>
      </w:r>
    </w:p>
    <w:p w14:paraId="2EBF38E9" w14:textId="406D2DBE" w:rsidR="007A55D9" w:rsidRDefault="007A55D9" w:rsidP="007A55D9">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proofErr w:type="spellStart"/>
      <w:r w:rsidRPr="00503DB8">
        <w:rPr>
          <w:rFonts w:eastAsia="Times New Roman" w:cs="Arial"/>
          <w:iCs/>
          <w:color w:val="000000"/>
          <w:sz w:val="18"/>
          <w:szCs w:val="18"/>
          <w:lang w:eastAsia="en-US"/>
        </w:rPr>
        <w:t>Haeseler</w:t>
      </w:r>
      <w:proofErr w:type="spellEnd"/>
      <w:r w:rsidR="00793CD4">
        <w:rPr>
          <w:rFonts w:eastAsia="Times New Roman" w:cs="Arial"/>
          <w:iCs/>
          <w:color w:val="000000"/>
          <w:sz w:val="18"/>
          <w:szCs w:val="18"/>
          <w:lang w:eastAsia="en-US"/>
        </w:rPr>
        <w:t>.</w:t>
      </w:r>
    </w:p>
    <w:p w14:paraId="3937429F" w14:textId="1803AAC0" w:rsidR="009D2C35" w:rsidRDefault="009D2C35" w:rsidP="007A55D9">
      <w:pPr>
        <w:spacing w:line="240" w:lineRule="auto"/>
        <w:ind w:left="720"/>
        <w:rPr>
          <w:rFonts w:eastAsia="Times New Roman" w:cs="Arial"/>
          <w:iCs/>
          <w:color w:val="000000"/>
          <w:sz w:val="18"/>
          <w:szCs w:val="18"/>
          <w:lang w:eastAsia="en-US"/>
        </w:rPr>
      </w:pPr>
    </w:p>
    <w:p w14:paraId="5FBA4B2F" w14:textId="77777777" w:rsidR="009D2C35" w:rsidRDefault="009D2C35" w:rsidP="007A55D9">
      <w:pPr>
        <w:spacing w:line="240" w:lineRule="auto"/>
        <w:ind w:left="720"/>
        <w:rPr>
          <w:rFonts w:eastAsia="Times New Roman" w:cs="Arial"/>
          <w:iCs/>
          <w:color w:val="000000"/>
          <w:sz w:val="18"/>
          <w:szCs w:val="18"/>
          <w:lang w:eastAsia="en-US"/>
        </w:rPr>
      </w:pPr>
    </w:p>
    <w:p w14:paraId="1B731BBA" w14:textId="292E0981" w:rsidR="00CA6899" w:rsidRPr="00B1360B" w:rsidRDefault="00426536" w:rsidP="00CA6899">
      <w:pPr>
        <w:pStyle w:val="ListParagraph"/>
        <w:numPr>
          <w:ilvl w:val="0"/>
          <w:numId w:val="30"/>
        </w:numPr>
        <w:spacing w:line="240" w:lineRule="auto"/>
        <w:rPr>
          <w:rFonts w:eastAsia="Times New Roman" w:cs="Arial"/>
          <w:b/>
          <w:iCs/>
          <w:color w:val="000000"/>
          <w:sz w:val="18"/>
          <w:szCs w:val="18"/>
          <w:u w:val="single"/>
          <w:lang w:eastAsia="en-US"/>
        </w:rPr>
      </w:pPr>
      <w:r w:rsidRPr="00426536">
        <w:rPr>
          <w:rFonts w:eastAsia="Times New Roman" w:cs="Arial"/>
          <w:b/>
          <w:iCs/>
          <w:color w:val="000000"/>
          <w:sz w:val="18"/>
          <w:szCs w:val="18"/>
          <w:u w:val="single"/>
          <w:lang w:eastAsia="en-US"/>
        </w:rPr>
        <w:t>WGS 220 : Men and Masculinity</w:t>
      </w:r>
      <w:r w:rsidR="00CA6899" w:rsidRPr="00334CEF">
        <w:rPr>
          <w:rFonts w:eastAsia="Times New Roman" w:cs="Arial"/>
          <w:b/>
          <w:iCs/>
          <w:color w:val="000000"/>
          <w:sz w:val="18"/>
          <w:szCs w:val="18"/>
          <w:u w:val="single"/>
          <w:lang w:eastAsia="en-US"/>
        </w:rPr>
        <w:t xml:space="preserve"> (USDEI)</w:t>
      </w:r>
      <w:r w:rsidR="00CA6899">
        <w:rPr>
          <w:rFonts w:eastAsia="Times New Roman" w:cs="Arial"/>
          <w:b/>
          <w:iCs/>
          <w:color w:val="000000"/>
          <w:sz w:val="18"/>
          <w:szCs w:val="18"/>
          <w:lang w:eastAsia="en-US"/>
        </w:rPr>
        <w:t xml:space="preserve"> </w:t>
      </w:r>
      <w:r w:rsidR="00CA6899">
        <w:rPr>
          <w:rFonts w:eastAsia="Times New Roman" w:cs="Arial"/>
          <w:iCs/>
          <w:color w:val="000000"/>
          <w:sz w:val="18"/>
          <w:szCs w:val="18"/>
          <w:lang w:eastAsia="en-US"/>
        </w:rPr>
        <w:t>–</w:t>
      </w:r>
      <w:r w:rsidR="00CA6899" w:rsidRPr="001D3A75">
        <w:rPr>
          <w:rFonts w:eastAsia="Times New Roman" w:cs="Arial"/>
          <w:iCs/>
          <w:color w:val="000000"/>
          <w:sz w:val="18"/>
          <w:szCs w:val="18"/>
          <w:lang w:eastAsia="en-US"/>
        </w:rPr>
        <w:t xml:space="preserve"> </w:t>
      </w:r>
      <w:r w:rsidR="00CA6899" w:rsidRPr="001D3A75">
        <w:rPr>
          <w:rFonts w:eastAsia="Times New Roman" w:cs="Arial"/>
          <w:bCs/>
          <w:i/>
          <w:iCs/>
          <w:color w:val="000000"/>
          <w:sz w:val="18"/>
          <w:szCs w:val="18"/>
          <w:u w:val="single"/>
          <w:lang w:eastAsia="en-US"/>
        </w:rPr>
        <w:t>A</w:t>
      </w:r>
      <w:r w:rsidR="00793CD4">
        <w:rPr>
          <w:rFonts w:eastAsia="Times New Roman" w:cs="Arial"/>
          <w:bCs/>
          <w:i/>
          <w:iCs/>
          <w:color w:val="000000"/>
          <w:sz w:val="18"/>
          <w:szCs w:val="18"/>
          <w:u w:val="single"/>
          <w:lang w:eastAsia="en-US"/>
        </w:rPr>
        <w:t>pproved</w:t>
      </w:r>
    </w:p>
    <w:p w14:paraId="29FB7BAC" w14:textId="7E633ECD" w:rsidR="00CA6899" w:rsidRDefault="00CA6899" w:rsidP="00CA6899">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proofErr w:type="spellStart"/>
      <w:r w:rsidRPr="00503DB8">
        <w:rPr>
          <w:rFonts w:eastAsia="Times New Roman" w:cs="Arial"/>
          <w:iCs/>
          <w:color w:val="000000"/>
          <w:sz w:val="18"/>
          <w:szCs w:val="18"/>
          <w:lang w:eastAsia="en-US"/>
        </w:rPr>
        <w:t>Haeseler</w:t>
      </w:r>
      <w:proofErr w:type="spellEnd"/>
      <w:r w:rsidR="00793CD4">
        <w:rPr>
          <w:rFonts w:eastAsia="Times New Roman" w:cs="Arial"/>
          <w:iCs/>
          <w:color w:val="000000"/>
          <w:sz w:val="18"/>
          <w:szCs w:val="18"/>
          <w:lang w:eastAsia="en-US"/>
        </w:rPr>
        <w:t>.</w:t>
      </w:r>
    </w:p>
    <w:p w14:paraId="22A740F1" w14:textId="77777777" w:rsidR="007A55D9" w:rsidRDefault="007A55D9" w:rsidP="00F41462">
      <w:pPr>
        <w:spacing w:line="240" w:lineRule="auto"/>
        <w:ind w:left="720"/>
        <w:rPr>
          <w:rFonts w:eastAsia="Times New Roman" w:cs="Arial"/>
          <w:iCs/>
          <w:color w:val="000000"/>
          <w:sz w:val="18"/>
          <w:szCs w:val="18"/>
          <w:lang w:eastAsia="en-US"/>
        </w:rPr>
      </w:pPr>
    </w:p>
    <w:p w14:paraId="6E8B46CA" w14:textId="7C60910E" w:rsidR="00F41462" w:rsidRDefault="00F41462" w:rsidP="003E67A0">
      <w:pPr>
        <w:spacing w:line="240" w:lineRule="auto"/>
        <w:ind w:left="720"/>
        <w:rPr>
          <w:rFonts w:eastAsia="Times New Roman" w:cs="Arial"/>
          <w:iCs/>
          <w:color w:val="000000"/>
          <w:sz w:val="18"/>
          <w:szCs w:val="18"/>
          <w:lang w:eastAsia="en-US"/>
        </w:rPr>
      </w:pPr>
    </w:p>
    <w:p w14:paraId="4CFE0FAA" w14:textId="6869679B" w:rsidR="00702815" w:rsidRPr="00B1360B" w:rsidRDefault="00C01B0A" w:rsidP="00702815">
      <w:pPr>
        <w:pStyle w:val="ListParagraph"/>
        <w:numPr>
          <w:ilvl w:val="0"/>
          <w:numId w:val="30"/>
        </w:numPr>
        <w:spacing w:line="240" w:lineRule="auto"/>
        <w:rPr>
          <w:rFonts w:eastAsia="Times New Roman" w:cs="Arial"/>
          <w:b/>
          <w:iCs/>
          <w:color w:val="000000"/>
          <w:sz w:val="18"/>
          <w:szCs w:val="18"/>
          <w:u w:val="single"/>
          <w:lang w:eastAsia="en-US"/>
        </w:rPr>
      </w:pPr>
      <w:r w:rsidRPr="00C01B0A">
        <w:rPr>
          <w:rFonts w:eastAsia="Times New Roman" w:cs="Arial"/>
          <w:b/>
          <w:iCs/>
          <w:color w:val="000000"/>
          <w:sz w:val="18"/>
          <w:szCs w:val="18"/>
          <w:u w:val="single"/>
          <w:lang w:eastAsia="en-US"/>
        </w:rPr>
        <w:t>HI 446 / HI 546 : Topics in Civil War and Reconstruction</w:t>
      </w:r>
      <w:r w:rsidR="00702815" w:rsidRPr="00334CEF">
        <w:rPr>
          <w:rFonts w:eastAsia="Times New Roman" w:cs="Arial"/>
          <w:b/>
          <w:iCs/>
          <w:color w:val="000000"/>
          <w:sz w:val="18"/>
          <w:szCs w:val="18"/>
          <w:u w:val="single"/>
          <w:lang w:eastAsia="en-US"/>
        </w:rPr>
        <w:t xml:space="preserve"> (USDEI)</w:t>
      </w:r>
      <w:r w:rsidR="00702815">
        <w:rPr>
          <w:rFonts w:eastAsia="Times New Roman" w:cs="Arial"/>
          <w:b/>
          <w:iCs/>
          <w:color w:val="000000"/>
          <w:sz w:val="18"/>
          <w:szCs w:val="18"/>
          <w:lang w:eastAsia="en-US"/>
        </w:rPr>
        <w:t xml:space="preserve"> </w:t>
      </w:r>
      <w:r w:rsidR="00702815">
        <w:rPr>
          <w:rFonts w:eastAsia="Times New Roman" w:cs="Arial"/>
          <w:iCs/>
          <w:color w:val="000000"/>
          <w:sz w:val="18"/>
          <w:szCs w:val="18"/>
          <w:lang w:eastAsia="en-US"/>
        </w:rPr>
        <w:t>–</w:t>
      </w:r>
      <w:r w:rsidR="00702815" w:rsidRPr="001D3A75">
        <w:rPr>
          <w:rFonts w:eastAsia="Times New Roman" w:cs="Arial"/>
          <w:iCs/>
          <w:color w:val="000000"/>
          <w:sz w:val="18"/>
          <w:szCs w:val="18"/>
          <w:lang w:eastAsia="en-US"/>
        </w:rPr>
        <w:t xml:space="preserve"> </w:t>
      </w:r>
      <w:r w:rsidR="00702815" w:rsidRPr="001D3A75">
        <w:rPr>
          <w:rFonts w:eastAsia="Times New Roman" w:cs="Arial"/>
          <w:bCs/>
          <w:i/>
          <w:iCs/>
          <w:color w:val="000000"/>
          <w:sz w:val="18"/>
          <w:szCs w:val="18"/>
          <w:u w:val="single"/>
          <w:lang w:eastAsia="en-US"/>
        </w:rPr>
        <w:t>A</w:t>
      </w:r>
      <w:r w:rsidR="00CE37BC">
        <w:rPr>
          <w:rFonts w:eastAsia="Times New Roman" w:cs="Arial"/>
          <w:bCs/>
          <w:i/>
          <w:iCs/>
          <w:color w:val="000000"/>
          <w:sz w:val="18"/>
          <w:szCs w:val="18"/>
          <w:u w:val="single"/>
          <w:lang w:eastAsia="en-US"/>
        </w:rPr>
        <w:t>pproved</w:t>
      </w:r>
    </w:p>
    <w:p w14:paraId="49ABC9D2" w14:textId="57B0EB6D" w:rsidR="00702815" w:rsidRDefault="00702815" w:rsidP="00702815">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proofErr w:type="spellStart"/>
      <w:r w:rsidRPr="00503DB8">
        <w:rPr>
          <w:rFonts w:eastAsia="Times New Roman" w:cs="Arial"/>
          <w:iCs/>
          <w:color w:val="000000"/>
          <w:sz w:val="18"/>
          <w:szCs w:val="18"/>
          <w:lang w:eastAsia="en-US"/>
        </w:rPr>
        <w:t>Haeseler</w:t>
      </w:r>
      <w:proofErr w:type="spellEnd"/>
      <w:r w:rsidR="00CE37BC">
        <w:rPr>
          <w:rFonts w:eastAsia="Times New Roman" w:cs="Arial"/>
          <w:iCs/>
          <w:color w:val="000000"/>
          <w:sz w:val="18"/>
          <w:szCs w:val="18"/>
          <w:lang w:eastAsia="en-US"/>
        </w:rPr>
        <w:t>.</w:t>
      </w:r>
    </w:p>
    <w:p w14:paraId="1FA9B7D4" w14:textId="77777777" w:rsidR="00702815" w:rsidRPr="003E67A0" w:rsidRDefault="00702815" w:rsidP="003E67A0">
      <w:pPr>
        <w:spacing w:line="240" w:lineRule="auto"/>
        <w:ind w:left="720"/>
        <w:rPr>
          <w:rFonts w:eastAsia="Times New Roman" w:cs="Arial"/>
          <w:iCs/>
          <w:color w:val="000000"/>
          <w:sz w:val="18"/>
          <w:szCs w:val="18"/>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3363F497"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A974A9">
        <w:rPr>
          <w:rFonts w:eastAsia="Times New Roman" w:cs="Arial"/>
          <w:color w:val="222222"/>
          <w:sz w:val="18"/>
          <w:szCs w:val="18"/>
          <w:shd w:val="clear" w:color="auto" w:fill="FFFFFF"/>
          <w:lang w:eastAsia="en-US"/>
        </w:rPr>
        <w:t>2:57</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5452B332"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6F7A1E">
        <w:rPr>
          <w:rFonts w:cs="Arial"/>
          <w:i/>
          <w:sz w:val="18"/>
          <w:szCs w:val="18"/>
        </w:rPr>
        <w:t>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D87D50">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6C37E" w14:textId="77777777" w:rsidR="00ED053E" w:rsidRDefault="00ED053E" w:rsidP="000A5544">
      <w:pPr>
        <w:spacing w:line="240" w:lineRule="auto"/>
      </w:pPr>
      <w:r>
        <w:separator/>
      </w:r>
    </w:p>
  </w:endnote>
  <w:endnote w:type="continuationSeparator" w:id="0">
    <w:p w14:paraId="7BA44AE8" w14:textId="77777777" w:rsidR="00ED053E" w:rsidRDefault="00ED053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879DE" w14:textId="77777777" w:rsidR="00ED053E" w:rsidRDefault="00ED053E" w:rsidP="000A5544">
      <w:pPr>
        <w:spacing w:line="240" w:lineRule="auto"/>
      </w:pPr>
      <w:r>
        <w:separator/>
      </w:r>
    </w:p>
  </w:footnote>
  <w:footnote w:type="continuationSeparator" w:id="0">
    <w:p w14:paraId="2DD5CC40" w14:textId="77777777" w:rsidR="00ED053E" w:rsidRDefault="00ED053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A17B" w14:textId="77777777" w:rsidR="00D87D50" w:rsidRPr="00815591" w:rsidRDefault="00D87D50" w:rsidP="00D87D50">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62336" behindDoc="0" locked="0" layoutInCell="1" allowOverlap="1" wp14:anchorId="305DA754" wp14:editId="13E90B7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820EE2C" w14:textId="77777777" w:rsidR="00D87D50" w:rsidRDefault="00D87D50" w:rsidP="00D87D50">
                          <w:pPr>
                            <w:spacing w:after="26" w:line="240" w:lineRule="auto"/>
                            <w:rPr>
                              <w:rFonts w:cs="Arial"/>
                              <w:sz w:val="15"/>
                              <w:szCs w:val="15"/>
                            </w:rPr>
                          </w:pPr>
                          <w:r>
                            <w:rPr>
                              <w:rFonts w:cs="Arial"/>
                              <w:sz w:val="15"/>
                              <w:szCs w:val="15"/>
                            </w:rPr>
                            <w:t>Campus Box 7105</w:t>
                          </w:r>
                        </w:p>
                        <w:p w14:paraId="125DDD1D" w14:textId="77777777" w:rsidR="00D87D50" w:rsidRDefault="00D87D50" w:rsidP="00D87D50">
                          <w:pPr>
                            <w:spacing w:after="26" w:line="240" w:lineRule="auto"/>
                            <w:rPr>
                              <w:rFonts w:cs="Arial"/>
                              <w:sz w:val="15"/>
                              <w:szCs w:val="15"/>
                            </w:rPr>
                          </w:pPr>
                          <w:r>
                            <w:rPr>
                              <w:rFonts w:cs="Arial"/>
                              <w:sz w:val="15"/>
                              <w:szCs w:val="15"/>
                            </w:rPr>
                            <w:t>211A Park Shops</w:t>
                          </w:r>
                        </w:p>
                        <w:p w14:paraId="35F84DD2" w14:textId="77777777" w:rsidR="00D87D50" w:rsidRDefault="00D87D50" w:rsidP="00D87D50">
                          <w:pPr>
                            <w:spacing w:after="26" w:line="240" w:lineRule="auto"/>
                            <w:rPr>
                              <w:rFonts w:cs="Arial"/>
                              <w:sz w:val="15"/>
                              <w:szCs w:val="15"/>
                            </w:rPr>
                          </w:pPr>
                          <w:r>
                            <w:rPr>
                              <w:rFonts w:cs="Arial"/>
                              <w:sz w:val="15"/>
                              <w:szCs w:val="15"/>
                            </w:rPr>
                            <w:t>Raleigh, NC 27695-7105</w:t>
                          </w:r>
                        </w:p>
                        <w:p w14:paraId="11CE322E" w14:textId="77777777" w:rsidR="00D87D50" w:rsidRDefault="00D87D50" w:rsidP="00D87D50">
                          <w:pPr>
                            <w:spacing w:after="26" w:line="240" w:lineRule="auto"/>
                            <w:rPr>
                              <w:rFonts w:cs="Arial"/>
                              <w:sz w:val="15"/>
                              <w:szCs w:val="15"/>
                            </w:rPr>
                          </w:pPr>
                          <w:r>
                            <w:rPr>
                              <w:rFonts w:cs="Arial"/>
                              <w:sz w:val="15"/>
                              <w:szCs w:val="15"/>
                            </w:rPr>
                            <w:t>P: 919.515.9769</w:t>
                          </w:r>
                        </w:p>
                        <w:p w14:paraId="2E67CDBA" w14:textId="77777777" w:rsidR="00D87D50" w:rsidRDefault="00D87D50" w:rsidP="00D87D50">
                          <w:pPr>
                            <w:spacing w:after="26" w:line="240" w:lineRule="auto"/>
                            <w:rPr>
                              <w:rFonts w:cs="Arial"/>
                              <w:sz w:val="15"/>
                              <w:szCs w:val="15"/>
                            </w:rPr>
                          </w:pPr>
                        </w:p>
                        <w:p w14:paraId="5F4C2931" w14:textId="77777777" w:rsidR="00D87D50" w:rsidRDefault="00D87D50" w:rsidP="00D87D50">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DA754" id="_x0000_t202" coordsize="21600,21600" o:spt="202" path="m,l,21600r21600,l21600,xe">
              <v:stroke joinstyle="miter"/>
              <v:path gradientshapeok="t" o:connecttype="rect"/>
            </v:shapetype>
            <v:shape id="Text Box 2" o:spid="_x0000_s1026" type="#_x0000_t202" style="position:absolute;margin-left:390.6pt;margin-top:-.1pt;width:157.1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ANxgcbxgIAAMgFAAAOAAAAAAAAAAAAAAAAAC4CAABkcnMvZTJvRG9jLnhtbFBL&#13;&#10;AQItABQABgAIAAAAIQB3cSZz4gAAAA4BAAAPAAAAAAAAAAAAAAAAACAFAABkcnMvZG93bnJldi54&#13;&#10;bWxQSwUGAAAAAAQABADzAAAALwYAAAAA&#13;&#10;" filled="f" stroked="f">
              <v:textbox inset="0,0,0,0">
                <w:txbxContent>
                  <w:p w14:paraId="2820EE2C" w14:textId="77777777" w:rsidR="00D87D50" w:rsidRDefault="00D87D50" w:rsidP="00D87D50">
                    <w:pPr>
                      <w:spacing w:after="26" w:line="240" w:lineRule="auto"/>
                      <w:rPr>
                        <w:rFonts w:cs="Arial"/>
                        <w:sz w:val="15"/>
                        <w:szCs w:val="15"/>
                      </w:rPr>
                    </w:pPr>
                    <w:r>
                      <w:rPr>
                        <w:rFonts w:cs="Arial"/>
                        <w:sz w:val="15"/>
                        <w:szCs w:val="15"/>
                      </w:rPr>
                      <w:t>Campus Box 7105</w:t>
                    </w:r>
                  </w:p>
                  <w:p w14:paraId="125DDD1D" w14:textId="77777777" w:rsidR="00D87D50" w:rsidRDefault="00D87D50" w:rsidP="00D87D50">
                    <w:pPr>
                      <w:spacing w:after="26" w:line="240" w:lineRule="auto"/>
                      <w:rPr>
                        <w:rFonts w:cs="Arial"/>
                        <w:sz w:val="15"/>
                        <w:szCs w:val="15"/>
                      </w:rPr>
                    </w:pPr>
                    <w:r>
                      <w:rPr>
                        <w:rFonts w:cs="Arial"/>
                        <w:sz w:val="15"/>
                        <w:szCs w:val="15"/>
                      </w:rPr>
                      <w:t>211A Park Shops</w:t>
                    </w:r>
                  </w:p>
                  <w:p w14:paraId="35F84DD2" w14:textId="77777777" w:rsidR="00D87D50" w:rsidRDefault="00D87D50" w:rsidP="00D87D50">
                    <w:pPr>
                      <w:spacing w:after="26" w:line="240" w:lineRule="auto"/>
                      <w:rPr>
                        <w:rFonts w:cs="Arial"/>
                        <w:sz w:val="15"/>
                        <w:szCs w:val="15"/>
                      </w:rPr>
                    </w:pPr>
                    <w:r>
                      <w:rPr>
                        <w:rFonts w:cs="Arial"/>
                        <w:sz w:val="15"/>
                        <w:szCs w:val="15"/>
                      </w:rPr>
                      <w:t>Raleigh, NC 27695-7105</w:t>
                    </w:r>
                  </w:p>
                  <w:p w14:paraId="11CE322E" w14:textId="77777777" w:rsidR="00D87D50" w:rsidRDefault="00D87D50" w:rsidP="00D87D50">
                    <w:pPr>
                      <w:spacing w:after="26" w:line="240" w:lineRule="auto"/>
                      <w:rPr>
                        <w:rFonts w:cs="Arial"/>
                        <w:sz w:val="15"/>
                        <w:szCs w:val="15"/>
                      </w:rPr>
                    </w:pPr>
                    <w:r>
                      <w:rPr>
                        <w:rFonts w:cs="Arial"/>
                        <w:sz w:val="15"/>
                        <w:szCs w:val="15"/>
                      </w:rPr>
                      <w:t>P: 919.515.9769</w:t>
                    </w:r>
                  </w:p>
                  <w:p w14:paraId="2E67CDBA" w14:textId="77777777" w:rsidR="00D87D50" w:rsidRDefault="00D87D50" w:rsidP="00D87D50">
                    <w:pPr>
                      <w:spacing w:after="26" w:line="240" w:lineRule="auto"/>
                      <w:rPr>
                        <w:rFonts w:cs="Arial"/>
                        <w:sz w:val="15"/>
                        <w:szCs w:val="15"/>
                      </w:rPr>
                    </w:pPr>
                  </w:p>
                  <w:p w14:paraId="5F4C2931" w14:textId="77777777" w:rsidR="00D87D50" w:rsidRDefault="00D87D50" w:rsidP="00D87D50">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3360" behindDoc="0" locked="0" layoutInCell="1" allowOverlap="1" wp14:anchorId="6E69DF25" wp14:editId="6EA28580">
              <wp:simplePos x="0" y="0"/>
              <wp:positionH relativeFrom="column">
                <wp:posOffset>1369695</wp:posOffset>
              </wp:positionH>
              <wp:positionV relativeFrom="paragraph">
                <wp:posOffset>0</wp:posOffset>
              </wp:positionV>
              <wp:extent cx="3524250" cy="81915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1761C5C4" w14:textId="77777777" w:rsidR="00D87D50" w:rsidRPr="00815591" w:rsidRDefault="00D87D50" w:rsidP="00D87D50">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1CECB6B7" w14:textId="77777777" w:rsidR="00D87D50" w:rsidRPr="00815591" w:rsidRDefault="00ED053E" w:rsidP="00D87D50">
                          <w:pPr>
                            <w:spacing w:after="26" w:line="240" w:lineRule="auto"/>
                            <w:rPr>
                              <w:rFonts w:cs="Arial"/>
                              <w:color w:val="000000" w:themeColor="text1"/>
                              <w:sz w:val="15"/>
                              <w:szCs w:val="15"/>
                              <w:u w:val="single"/>
                            </w:rPr>
                          </w:pPr>
                          <w:hyperlink r:id="rId1" w:history="1">
                            <w:r w:rsidR="00D87D50" w:rsidRPr="00815591">
                              <w:rPr>
                                <w:rStyle w:val="Hyperlink"/>
                                <w:rFonts w:cs="Arial"/>
                                <w:color w:val="000000" w:themeColor="text1"/>
                                <w:sz w:val="15"/>
                                <w:szCs w:val="15"/>
                              </w:rPr>
                              <w:t>oucc.dasa.ncsu.edu</w:t>
                            </w:r>
                          </w:hyperlink>
                        </w:p>
                        <w:p w14:paraId="402A3B09" w14:textId="77777777" w:rsidR="00D87D50" w:rsidRPr="00815591" w:rsidRDefault="00ED053E" w:rsidP="00D87D50">
                          <w:pPr>
                            <w:spacing w:after="26" w:line="240" w:lineRule="auto"/>
                            <w:rPr>
                              <w:rFonts w:cs="Arial"/>
                              <w:color w:val="000000" w:themeColor="text1"/>
                              <w:sz w:val="15"/>
                              <w:szCs w:val="15"/>
                              <w:u w:val="single"/>
                            </w:rPr>
                          </w:pPr>
                          <w:hyperlink r:id="rId2" w:history="1">
                            <w:r w:rsidR="00D87D50" w:rsidRPr="00815591">
                              <w:rPr>
                                <w:rStyle w:val="Hyperlink"/>
                                <w:rFonts w:cs="Arial"/>
                                <w:color w:val="000000" w:themeColor="text1"/>
                                <w:sz w:val="15"/>
                                <w:szCs w:val="15"/>
                              </w:rPr>
                              <w:t>courses-curricula@ncsu.edu</w:t>
                            </w:r>
                          </w:hyperlink>
                        </w:p>
                        <w:p w14:paraId="2F2796B9" w14:textId="77777777" w:rsidR="00D87D50" w:rsidRDefault="00D87D50" w:rsidP="00D87D50">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9DF25" id="Text Box 4"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E0WrpajAgAAmgUAAA4AAAAAAAAAAAAAAAAA&#13;&#10;LgIAAGRycy9lMm9Eb2MueG1sUEsBAi0AFAAGAAgAAAAhACLJF3XgAAAADQEAAA8AAAAAAAAAAAAA&#13;&#10;AAAA/QQAAGRycy9kb3ducmV2LnhtbFBLBQYAAAAABAAEAPMAAAAKBgAAAAA=&#13;&#10;" filled="f" stroked="f">
              <v:textbox inset="0,0,0,0">
                <w:txbxContent>
                  <w:p w14:paraId="1761C5C4" w14:textId="77777777" w:rsidR="00D87D50" w:rsidRPr="00815591" w:rsidRDefault="00D87D50" w:rsidP="00D87D50">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1CECB6B7" w14:textId="77777777" w:rsidR="00D87D50" w:rsidRPr="00815591" w:rsidRDefault="00EB6333" w:rsidP="00D87D50">
                    <w:pPr>
                      <w:spacing w:after="26" w:line="240" w:lineRule="auto"/>
                      <w:rPr>
                        <w:rFonts w:cs="Arial"/>
                        <w:color w:val="000000" w:themeColor="text1"/>
                        <w:sz w:val="15"/>
                        <w:szCs w:val="15"/>
                        <w:u w:val="single"/>
                      </w:rPr>
                    </w:pPr>
                    <w:hyperlink r:id="rId3" w:history="1">
                      <w:r w:rsidR="00D87D50" w:rsidRPr="00815591">
                        <w:rPr>
                          <w:rStyle w:val="Hyperlink"/>
                          <w:rFonts w:cs="Arial"/>
                          <w:color w:val="000000" w:themeColor="text1"/>
                          <w:sz w:val="15"/>
                          <w:szCs w:val="15"/>
                        </w:rPr>
                        <w:t>oucc.dasa.ncsu.edu</w:t>
                      </w:r>
                    </w:hyperlink>
                  </w:p>
                  <w:p w14:paraId="402A3B09" w14:textId="77777777" w:rsidR="00D87D50" w:rsidRPr="00815591" w:rsidRDefault="00EB6333" w:rsidP="00D87D50">
                    <w:pPr>
                      <w:spacing w:after="26" w:line="240" w:lineRule="auto"/>
                      <w:rPr>
                        <w:rFonts w:cs="Arial"/>
                        <w:color w:val="000000" w:themeColor="text1"/>
                        <w:sz w:val="15"/>
                        <w:szCs w:val="15"/>
                        <w:u w:val="single"/>
                      </w:rPr>
                    </w:pPr>
                    <w:hyperlink r:id="rId4" w:history="1">
                      <w:r w:rsidR="00D87D50" w:rsidRPr="00815591">
                        <w:rPr>
                          <w:rStyle w:val="Hyperlink"/>
                          <w:rFonts w:cs="Arial"/>
                          <w:color w:val="000000" w:themeColor="text1"/>
                          <w:sz w:val="15"/>
                          <w:szCs w:val="15"/>
                        </w:rPr>
                        <w:t>courses-curricula@ncsu.edu</w:t>
                      </w:r>
                    </w:hyperlink>
                  </w:p>
                  <w:p w14:paraId="2F2796B9" w14:textId="77777777" w:rsidR="00D87D50" w:rsidRDefault="00D87D50" w:rsidP="00D87D50">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6BE87177" wp14:editId="4F55C6B5">
          <wp:extent cx="1228725" cy="590550"/>
          <wp:effectExtent l="0" t="0" r="9525"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4F9642E5" w14:textId="77777777" w:rsidR="00D87D50" w:rsidRDefault="00D8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8"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AjEVoLyQIAAM8FAAAOAAAAAAAAAAAAAAAAAC4CAABkcnMvZTJvRG9jLnht&#13;&#10;bFBLAQItABQABgAIAAAAIQB3cSZz4gAAAA4BAAAPAAAAAAAAAAAAAAAAACMFAABkcnMvZG93bnJl&#13;&#10;di54bWxQSwUGAAAAAAQABADzAAAAMg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ED053E"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ED053E"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V0G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hh4aOmY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4JXQa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EB6333"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EB6333"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29FE"/>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74BE4"/>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15F2"/>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65BC"/>
    <w:rsid w:val="000E7096"/>
    <w:rsid w:val="000E70B3"/>
    <w:rsid w:val="000F1211"/>
    <w:rsid w:val="000F192B"/>
    <w:rsid w:val="000F3687"/>
    <w:rsid w:val="000F48CC"/>
    <w:rsid w:val="000F495B"/>
    <w:rsid w:val="000F4A86"/>
    <w:rsid w:val="000F4F89"/>
    <w:rsid w:val="000F60D1"/>
    <w:rsid w:val="000F6500"/>
    <w:rsid w:val="000F6731"/>
    <w:rsid w:val="000F6DD8"/>
    <w:rsid w:val="000F77C7"/>
    <w:rsid w:val="00100154"/>
    <w:rsid w:val="00100177"/>
    <w:rsid w:val="001033F6"/>
    <w:rsid w:val="00107558"/>
    <w:rsid w:val="00110ADF"/>
    <w:rsid w:val="00114017"/>
    <w:rsid w:val="00117468"/>
    <w:rsid w:val="00120AA4"/>
    <w:rsid w:val="00121DE2"/>
    <w:rsid w:val="001223DA"/>
    <w:rsid w:val="00122D6F"/>
    <w:rsid w:val="001260D4"/>
    <w:rsid w:val="001261DA"/>
    <w:rsid w:val="001279D6"/>
    <w:rsid w:val="0013513D"/>
    <w:rsid w:val="001351FE"/>
    <w:rsid w:val="001356E3"/>
    <w:rsid w:val="00140015"/>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065C"/>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16615"/>
    <w:rsid w:val="00220999"/>
    <w:rsid w:val="00224B67"/>
    <w:rsid w:val="00225591"/>
    <w:rsid w:val="00226324"/>
    <w:rsid w:val="00226B82"/>
    <w:rsid w:val="002363B7"/>
    <w:rsid w:val="002408E3"/>
    <w:rsid w:val="00243143"/>
    <w:rsid w:val="00246A50"/>
    <w:rsid w:val="00246ADB"/>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056C"/>
    <w:rsid w:val="002A3CB2"/>
    <w:rsid w:val="002A78DF"/>
    <w:rsid w:val="002B370E"/>
    <w:rsid w:val="002B37C0"/>
    <w:rsid w:val="002B64D3"/>
    <w:rsid w:val="002B6F49"/>
    <w:rsid w:val="002C0980"/>
    <w:rsid w:val="002C6B35"/>
    <w:rsid w:val="002C7BB8"/>
    <w:rsid w:val="002D621D"/>
    <w:rsid w:val="002E201D"/>
    <w:rsid w:val="002F0539"/>
    <w:rsid w:val="002F08CF"/>
    <w:rsid w:val="002F0A27"/>
    <w:rsid w:val="002F3D92"/>
    <w:rsid w:val="003006AB"/>
    <w:rsid w:val="00302681"/>
    <w:rsid w:val="00304A4D"/>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4CEF"/>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0C58"/>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E67A0"/>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54CB"/>
    <w:rsid w:val="00425EAA"/>
    <w:rsid w:val="00426536"/>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3CAB"/>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652E"/>
    <w:rsid w:val="004D7A25"/>
    <w:rsid w:val="004D7FB7"/>
    <w:rsid w:val="004E0AA4"/>
    <w:rsid w:val="004E0E9C"/>
    <w:rsid w:val="004E1B20"/>
    <w:rsid w:val="004E1CFC"/>
    <w:rsid w:val="004E3440"/>
    <w:rsid w:val="004E3FD9"/>
    <w:rsid w:val="004E5B5A"/>
    <w:rsid w:val="004E69C4"/>
    <w:rsid w:val="004E69DD"/>
    <w:rsid w:val="004E71D8"/>
    <w:rsid w:val="004E74CE"/>
    <w:rsid w:val="004F265C"/>
    <w:rsid w:val="004F761D"/>
    <w:rsid w:val="004F76AB"/>
    <w:rsid w:val="0050094D"/>
    <w:rsid w:val="0050099E"/>
    <w:rsid w:val="005017C5"/>
    <w:rsid w:val="0050189F"/>
    <w:rsid w:val="00502E3C"/>
    <w:rsid w:val="00503DB8"/>
    <w:rsid w:val="00504D92"/>
    <w:rsid w:val="00505F35"/>
    <w:rsid w:val="005101A7"/>
    <w:rsid w:val="00511620"/>
    <w:rsid w:val="005132D8"/>
    <w:rsid w:val="005164D8"/>
    <w:rsid w:val="00517E16"/>
    <w:rsid w:val="00520592"/>
    <w:rsid w:val="00520B89"/>
    <w:rsid w:val="00521094"/>
    <w:rsid w:val="005228F8"/>
    <w:rsid w:val="00523C9A"/>
    <w:rsid w:val="005252EA"/>
    <w:rsid w:val="00525F14"/>
    <w:rsid w:val="00525FF4"/>
    <w:rsid w:val="005338E0"/>
    <w:rsid w:val="005371EC"/>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112"/>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2E2A"/>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30C"/>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37D8E"/>
    <w:rsid w:val="0064016F"/>
    <w:rsid w:val="00640896"/>
    <w:rsid w:val="00640EF7"/>
    <w:rsid w:val="00643ECD"/>
    <w:rsid w:val="00645630"/>
    <w:rsid w:val="006474FC"/>
    <w:rsid w:val="00647B93"/>
    <w:rsid w:val="00650CCD"/>
    <w:rsid w:val="00652E24"/>
    <w:rsid w:val="0065525D"/>
    <w:rsid w:val="0065779C"/>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36DE"/>
    <w:rsid w:val="006C5F4B"/>
    <w:rsid w:val="006C736D"/>
    <w:rsid w:val="006D05AB"/>
    <w:rsid w:val="006D241A"/>
    <w:rsid w:val="006D257C"/>
    <w:rsid w:val="006D5816"/>
    <w:rsid w:val="006E0D54"/>
    <w:rsid w:val="006E228B"/>
    <w:rsid w:val="006E286D"/>
    <w:rsid w:val="006E2B7F"/>
    <w:rsid w:val="006E3775"/>
    <w:rsid w:val="006E41FD"/>
    <w:rsid w:val="006F0617"/>
    <w:rsid w:val="006F0B7C"/>
    <w:rsid w:val="006F335B"/>
    <w:rsid w:val="006F4A8F"/>
    <w:rsid w:val="006F5163"/>
    <w:rsid w:val="006F5A5E"/>
    <w:rsid w:val="006F6BE0"/>
    <w:rsid w:val="006F6D88"/>
    <w:rsid w:val="006F765A"/>
    <w:rsid w:val="006F7A1E"/>
    <w:rsid w:val="007000F7"/>
    <w:rsid w:val="00700B01"/>
    <w:rsid w:val="00701E3D"/>
    <w:rsid w:val="00702815"/>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00DB"/>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221D"/>
    <w:rsid w:val="00754F15"/>
    <w:rsid w:val="00756FCC"/>
    <w:rsid w:val="0076192F"/>
    <w:rsid w:val="0076236B"/>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3CD4"/>
    <w:rsid w:val="00796639"/>
    <w:rsid w:val="007A03A9"/>
    <w:rsid w:val="007A3F30"/>
    <w:rsid w:val="007A55D9"/>
    <w:rsid w:val="007A6777"/>
    <w:rsid w:val="007A71FE"/>
    <w:rsid w:val="007B2C17"/>
    <w:rsid w:val="007B51D8"/>
    <w:rsid w:val="007B5386"/>
    <w:rsid w:val="007B7298"/>
    <w:rsid w:val="007B7377"/>
    <w:rsid w:val="007C0DAC"/>
    <w:rsid w:val="007C2982"/>
    <w:rsid w:val="007C349B"/>
    <w:rsid w:val="007C73A6"/>
    <w:rsid w:val="007D1251"/>
    <w:rsid w:val="007D15B0"/>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0863"/>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33A3"/>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E7A13"/>
    <w:rsid w:val="008F5F06"/>
    <w:rsid w:val="008F6080"/>
    <w:rsid w:val="008F62DC"/>
    <w:rsid w:val="009058F1"/>
    <w:rsid w:val="0090607E"/>
    <w:rsid w:val="00907598"/>
    <w:rsid w:val="009102F0"/>
    <w:rsid w:val="009219C4"/>
    <w:rsid w:val="00921BE3"/>
    <w:rsid w:val="00922951"/>
    <w:rsid w:val="00922A7C"/>
    <w:rsid w:val="009242F2"/>
    <w:rsid w:val="009246DA"/>
    <w:rsid w:val="009254F5"/>
    <w:rsid w:val="0092705C"/>
    <w:rsid w:val="009277A1"/>
    <w:rsid w:val="009279A2"/>
    <w:rsid w:val="0093123E"/>
    <w:rsid w:val="009315E0"/>
    <w:rsid w:val="0093505A"/>
    <w:rsid w:val="009363A2"/>
    <w:rsid w:val="00943352"/>
    <w:rsid w:val="00947999"/>
    <w:rsid w:val="009511A3"/>
    <w:rsid w:val="0095148E"/>
    <w:rsid w:val="0095581D"/>
    <w:rsid w:val="00961F50"/>
    <w:rsid w:val="00962C47"/>
    <w:rsid w:val="009638E5"/>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0D5A"/>
    <w:rsid w:val="009D1A04"/>
    <w:rsid w:val="009D2C35"/>
    <w:rsid w:val="009D3B32"/>
    <w:rsid w:val="009D6C33"/>
    <w:rsid w:val="009D7664"/>
    <w:rsid w:val="009E0FA0"/>
    <w:rsid w:val="009E1738"/>
    <w:rsid w:val="009E19BC"/>
    <w:rsid w:val="009F3E71"/>
    <w:rsid w:val="009F51BA"/>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D83"/>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DA3"/>
    <w:rsid w:val="00A81FC7"/>
    <w:rsid w:val="00A828F2"/>
    <w:rsid w:val="00A83D6C"/>
    <w:rsid w:val="00A85B8D"/>
    <w:rsid w:val="00A9020D"/>
    <w:rsid w:val="00A912A5"/>
    <w:rsid w:val="00A92160"/>
    <w:rsid w:val="00A92DB9"/>
    <w:rsid w:val="00A93C27"/>
    <w:rsid w:val="00A945A6"/>
    <w:rsid w:val="00A9480B"/>
    <w:rsid w:val="00A94BB5"/>
    <w:rsid w:val="00A95F3D"/>
    <w:rsid w:val="00A974A9"/>
    <w:rsid w:val="00A97CB3"/>
    <w:rsid w:val="00AA327A"/>
    <w:rsid w:val="00AA3B1A"/>
    <w:rsid w:val="00AA5F26"/>
    <w:rsid w:val="00AA6225"/>
    <w:rsid w:val="00AA6D65"/>
    <w:rsid w:val="00AB0F1B"/>
    <w:rsid w:val="00AC003A"/>
    <w:rsid w:val="00AC1E71"/>
    <w:rsid w:val="00AC279C"/>
    <w:rsid w:val="00AC528C"/>
    <w:rsid w:val="00AD055F"/>
    <w:rsid w:val="00AD0B08"/>
    <w:rsid w:val="00AD31EA"/>
    <w:rsid w:val="00AD36ED"/>
    <w:rsid w:val="00AD4F2A"/>
    <w:rsid w:val="00AD698F"/>
    <w:rsid w:val="00AD723C"/>
    <w:rsid w:val="00AE1F9F"/>
    <w:rsid w:val="00AE2422"/>
    <w:rsid w:val="00AE2E5E"/>
    <w:rsid w:val="00AE3109"/>
    <w:rsid w:val="00AE4243"/>
    <w:rsid w:val="00AE4D70"/>
    <w:rsid w:val="00AE525D"/>
    <w:rsid w:val="00AE73A6"/>
    <w:rsid w:val="00AF1F6E"/>
    <w:rsid w:val="00AF2CFE"/>
    <w:rsid w:val="00AF2FA1"/>
    <w:rsid w:val="00AF3819"/>
    <w:rsid w:val="00AF3F24"/>
    <w:rsid w:val="00AF4474"/>
    <w:rsid w:val="00AF5EC9"/>
    <w:rsid w:val="00B02055"/>
    <w:rsid w:val="00B03DBD"/>
    <w:rsid w:val="00B0591A"/>
    <w:rsid w:val="00B10E2B"/>
    <w:rsid w:val="00B113B6"/>
    <w:rsid w:val="00B11C17"/>
    <w:rsid w:val="00B12430"/>
    <w:rsid w:val="00B13492"/>
    <w:rsid w:val="00B1360B"/>
    <w:rsid w:val="00B15A9E"/>
    <w:rsid w:val="00B172CE"/>
    <w:rsid w:val="00B17A14"/>
    <w:rsid w:val="00B17CC0"/>
    <w:rsid w:val="00B213AB"/>
    <w:rsid w:val="00B2227B"/>
    <w:rsid w:val="00B236C5"/>
    <w:rsid w:val="00B251FE"/>
    <w:rsid w:val="00B2547A"/>
    <w:rsid w:val="00B255DF"/>
    <w:rsid w:val="00B25B08"/>
    <w:rsid w:val="00B263F0"/>
    <w:rsid w:val="00B27577"/>
    <w:rsid w:val="00B275D8"/>
    <w:rsid w:val="00B3098A"/>
    <w:rsid w:val="00B31F42"/>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1C98"/>
    <w:rsid w:val="00B624C8"/>
    <w:rsid w:val="00B64A86"/>
    <w:rsid w:val="00B676E6"/>
    <w:rsid w:val="00B70064"/>
    <w:rsid w:val="00B706BE"/>
    <w:rsid w:val="00B70A0F"/>
    <w:rsid w:val="00B72BD7"/>
    <w:rsid w:val="00B73988"/>
    <w:rsid w:val="00B75A57"/>
    <w:rsid w:val="00B75DF2"/>
    <w:rsid w:val="00B75EC6"/>
    <w:rsid w:val="00B81ECC"/>
    <w:rsid w:val="00B8505C"/>
    <w:rsid w:val="00B86D4D"/>
    <w:rsid w:val="00B90539"/>
    <w:rsid w:val="00B90863"/>
    <w:rsid w:val="00B9115D"/>
    <w:rsid w:val="00B9301A"/>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1194"/>
    <w:rsid w:val="00BF35F5"/>
    <w:rsid w:val="00C01A0B"/>
    <w:rsid w:val="00C01B0A"/>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1223"/>
    <w:rsid w:val="00C450CD"/>
    <w:rsid w:val="00C451C4"/>
    <w:rsid w:val="00C46AD8"/>
    <w:rsid w:val="00C509EB"/>
    <w:rsid w:val="00C5151B"/>
    <w:rsid w:val="00C530A7"/>
    <w:rsid w:val="00C54261"/>
    <w:rsid w:val="00C54AAD"/>
    <w:rsid w:val="00C5739F"/>
    <w:rsid w:val="00C605A3"/>
    <w:rsid w:val="00C6074B"/>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6899"/>
    <w:rsid w:val="00CA70D8"/>
    <w:rsid w:val="00CB156B"/>
    <w:rsid w:val="00CB1E32"/>
    <w:rsid w:val="00CB3765"/>
    <w:rsid w:val="00CB49E4"/>
    <w:rsid w:val="00CB7731"/>
    <w:rsid w:val="00CC2553"/>
    <w:rsid w:val="00CC3BCC"/>
    <w:rsid w:val="00CC5DBD"/>
    <w:rsid w:val="00CC6C0C"/>
    <w:rsid w:val="00CD1479"/>
    <w:rsid w:val="00CD1CC6"/>
    <w:rsid w:val="00CD21C9"/>
    <w:rsid w:val="00CD60EF"/>
    <w:rsid w:val="00CD7370"/>
    <w:rsid w:val="00CE37BC"/>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3659F"/>
    <w:rsid w:val="00D3671F"/>
    <w:rsid w:val="00D401D3"/>
    <w:rsid w:val="00D406E2"/>
    <w:rsid w:val="00D41133"/>
    <w:rsid w:val="00D41A4D"/>
    <w:rsid w:val="00D442C0"/>
    <w:rsid w:val="00D44947"/>
    <w:rsid w:val="00D44955"/>
    <w:rsid w:val="00D45A3E"/>
    <w:rsid w:val="00D45C52"/>
    <w:rsid w:val="00D45E5F"/>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2D86"/>
    <w:rsid w:val="00D7537E"/>
    <w:rsid w:val="00D75932"/>
    <w:rsid w:val="00D77C4E"/>
    <w:rsid w:val="00D77C91"/>
    <w:rsid w:val="00D862B3"/>
    <w:rsid w:val="00D864F1"/>
    <w:rsid w:val="00D872CD"/>
    <w:rsid w:val="00D87B24"/>
    <w:rsid w:val="00D87D50"/>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6DC3"/>
    <w:rsid w:val="00DB7821"/>
    <w:rsid w:val="00DB7EC5"/>
    <w:rsid w:val="00DC02A2"/>
    <w:rsid w:val="00DC405F"/>
    <w:rsid w:val="00DC49BB"/>
    <w:rsid w:val="00DD1166"/>
    <w:rsid w:val="00DD289C"/>
    <w:rsid w:val="00DD37F3"/>
    <w:rsid w:val="00DD47A8"/>
    <w:rsid w:val="00DD4C35"/>
    <w:rsid w:val="00DD66BA"/>
    <w:rsid w:val="00DD6EF4"/>
    <w:rsid w:val="00DD7437"/>
    <w:rsid w:val="00DE1618"/>
    <w:rsid w:val="00DE469D"/>
    <w:rsid w:val="00DE4CF9"/>
    <w:rsid w:val="00DE5F0B"/>
    <w:rsid w:val="00DE5FE1"/>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3B4B"/>
    <w:rsid w:val="00E14803"/>
    <w:rsid w:val="00E161CD"/>
    <w:rsid w:val="00E16F01"/>
    <w:rsid w:val="00E21A73"/>
    <w:rsid w:val="00E21EFB"/>
    <w:rsid w:val="00E232DA"/>
    <w:rsid w:val="00E2388A"/>
    <w:rsid w:val="00E2459D"/>
    <w:rsid w:val="00E24DF9"/>
    <w:rsid w:val="00E30403"/>
    <w:rsid w:val="00E30D77"/>
    <w:rsid w:val="00E3164A"/>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2843"/>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333"/>
    <w:rsid w:val="00EB652E"/>
    <w:rsid w:val="00EB75E5"/>
    <w:rsid w:val="00EC1EDD"/>
    <w:rsid w:val="00EC5960"/>
    <w:rsid w:val="00EC5EE2"/>
    <w:rsid w:val="00EC609F"/>
    <w:rsid w:val="00ED053E"/>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5C84"/>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28C0"/>
    <w:rsid w:val="00F25D08"/>
    <w:rsid w:val="00F263B5"/>
    <w:rsid w:val="00F2726C"/>
    <w:rsid w:val="00F30DC1"/>
    <w:rsid w:val="00F31AA0"/>
    <w:rsid w:val="00F33FD5"/>
    <w:rsid w:val="00F347EA"/>
    <w:rsid w:val="00F34A8F"/>
    <w:rsid w:val="00F404CD"/>
    <w:rsid w:val="00F40C91"/>
    <w:rsid w:val="00F41462"/>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2717"/>
    <w:rsid w:val="00F93402"/>
    <w:rsid w:val="00F95117"/>
    <w:rsid w:val="00F963A8"/>
    <w:rsid w:val="00F9758A"/>
    <w:rsid w:val="00FA1B0D"/>
    <w:rsid w:val="00FA44F5"/>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316E1-B7F3-F249-AF06-0382DD725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47</cp:revision>
  <cp:lastPrinted>2017-09-01T18:21:00Z</cp:lastPrinted>
  <dcterms:created xsi:type="dcterms:W3CDTF">2021-02-12T20:06:00Z</dcterms:created>
  <dcterms:modified xsi:type="dcterms:W3CDTF">2022-04-08T19:50:00Z</dcterms:modified>
</cp:coreProperties>
</file>